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2C6DD4B1" w:rsidR="005E4208" w:rsidRDefault="005411E3" w:rsidP="0055103D">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Liturgie voor de </w:t>
      </w:r>
      <w:r w:rsidR="00BD7218">
        <w:rPr>
          <w:b/>
          <w:bCs/>
          <w:i/>
          <w:iCs/>
          <w:sz w:val="32"/>
          <w:szCs w:val="32"/>
        </w:rPr>
        <w:t xml:space="preserve">morgendienst </w:t>
      </w:r>
      <w:r w:rsidRPr="00C2108D">
        <w:rPr>
          <w:b/>
          <w:bCs/>
          <w:i/>
          <w:iCs/>
          <w:sz w:val="32"/>
          <w:szCs w:val="32"/>
        </w:rPr>
        <w:t>op zondag</w:t>
      </w:r>
      <w:r w:rsidR="003C03DA">
        <w:rPr>
          <w:b/>
          <w:bCs/>
          <w:i/>
          <w:iCs/>
          <w:sz w:val="32"/>
          <w:szCs w:val="32"/>
        </w:rPr>
        <w:t xml:space="preserve"> </w:t>
      </w:r>
      <w:r w:rsidR="00BF507D">
        <w:rPr>
          <w:b/>
          <w:bCs/>
          <w:i/>
          <w:iCs/>
          <w:sz w:val="32"/>
          <w:szCs w:val="32"/>
        </w:rPr>
        <w:t>25</w:t>
      </w:r>
      <w:r w:rsidR="0005495E">
        <w:rPr>
          <w:b/>
          <w:bCs/>
          <w:i/>
          <w:iCs/>
          <w:sz w:val="32"/>
          <w:szCs w:val="32"/>
        </w:rPr>
        <w:t xml:space="preserve"> </w:t>
      </w:r>
      <w:r w:rsidR="00450FD6">
        <w:rPr>
          <w:b/>
          <w:bCs/>
          <w:i/>
          <w:iCs/>
          <w:sz w:val="32"/>
          <w:szCs w:val="32"/>
        </w:rPr>
        <w:t>februari</w:t>
      </w:r>
      <w:r w:rsidR="007411A2">
        <w:rPr>
          <w:b/>
          <w:bCs/>
          <w:i/>
          <w:iCs/>
          <w:sz w:val="32"/>
          <w:szCs w:val="32"/>
        </w:rPr>
        <w:t xml:space="preserve"> </w:t>
      </w:r>
      <w:r w:rsidR="00BD7218">
        <w:rPr>
          <w:b/>
          <w:bCs/>
          <w:i/>
          <w:iCs/>
          <w:sz w:val="32"/>
          <w:szCs w:val="32"/>
        </w:rPr>
        <w:t>202</w:t>
      </w:r>
      <w:r w:rsidR="0005495E">
        <w:rPr>
          <w:b/>
          <w:bCs/>
          <w:i/>
          <w:iCs/>
          <w:sz w:val="32"/>
          <w:szCs w:val="32"/>
        </w:rPr>
        <w:t>4</w:t>
      </w:r>
      <w:r w:rsidR="00C2108D" w:rsidRPr="00C2108D">
        <w:rPr>
          <w:b/>
          <w:bCs/>
          <w:i/>
          <w:iCs/>
          <w:sz w:val="32"/>
          <w:szCs w:val="32"/>
        </w:rPr>
        <w:t xml:space="preserve"> </w:t>
      </w:r>
    </w:p>
    <w:p w14:paraId="2182CE79" w14:textId="40D96486" w:rsidR="00054854" w:rsidRDefault="00EB225C" w:rsidP="0055103D">
      <w:pPr>
        <w:pStyle w:val="Geenafstand"/>
        <w:pBdr>
          <w:left w:val="single" w:sz="4" w:space="4" w:color="auto"/>
          <w:bottom w:val="single" w:sz="4" w:space="1" w:color="auto"/>
        </w:pBdr>
        <w:jc w:val="center"/>
      </w:pPr>
      <w:r w:rsidRPr="00C2108D">
        <w:rPr>
          <w:b/>
          <w:bCs/>
          <w:i/>
          <w:iCs/>
          <w:sz w:val="32"/>
          <w:szCs w:val="32"/>
        </w:rPr>
        <w:t xml:space="preserve">om </w:t>
      </w:r>
      <w:r w:rsidR="00BF507D">
        <w:rPr>
          <w:b/>
          <w:bCs/>
          <w:i/>
          <w:iCs/>
          <w:sz w:val="32"/>
          <w:szCs w:val="32"/>
        </w:rPr>
        <w:t>09</w:t>
      </w:r>
      <w:r w:rsidR="00A524A5">
        <w:rPr>
          <w:b/>
          <w:bCs/>
          <w:i/>
          <w:iCs/>
          <w:sz w:val="32"/>
          <w:szCs w:val="32"/>
        </w:rPr>
        <w:t>.00</w:t>
      </w:r>
      <w:r w:rsidRPr="00C2108D">
        <w:rPr>
          <w:b/>
          <w:bCs/>
          <w:i/>
          <w:iCs/>
          <w:sz w:val="32"/>
          <w:szCs w:val="32"/>
        </w:rPr>
        <w:t xml:space="preserve"> uur </w:t>
      </w:r>
      <w:r w:rsidR="005411E3" w:rsidRPr="00C2108D">
        <w:rPr>
          <w:b/>
          <w:bCs/>
          <w:i/>
          <w:iCs/>
          <w:sz w:val="32"/>
          <w:szCs w:val="32"/>
        </w:rPr>
        <w:t xml:space="preserve">in de </w:t>
      </w:r>
      <w:r w:rsidR="00570376" w:rsidRPr="00C2108D">
        <w:rPr>
          <w:b/>
          <w:bCs/>
          <w:i/>
          <w:iCs/>
          <w:sz w:val="32"/>
          <w:szCs w:val="32"/>
        </w:rPr>
        <w:t>Andreaskerk</w:t>
      </w:r>
    </w:p>
    <w:p w14:paraId="4F239DDE" w14:textId="77777777" w:rsidR="0055103D" w:rsidRDefault="0055103D" w:rsidP="00A524A5">
      <w:pPr>
        <w:pStyle w:val="Geenafstand"/>
        <w:rPr>
          <w:b/>
          <w:bCs/>
          <w:sz w:val="24"/>
          <w:szCs w:val="24"/>
        </w:rPr>
      </w:pPr>
    </w:p>
    <w:p w14:paraId="4449CABD" w14:textId="39E39E7B" w:rsidR="003C03DA" w:rsidRDefault="005411E3" w:rsidP="003C03DA">
      <w:pPr>
        <w:pStyle w:val="Geenafstand"/>
        <w:rPr>
          <w:b/>
          <w:bCs/>
          <w:sz w:val="24"/>
          <w:szCs w:val="24"/>
        </w:rPr>
      </w:pPr>
      <w:r w:rsidRPr="00BE7B14">
        <w:rPr>
          <w:b/>
          <w:bCs/>
          <w:sz w:val="24"/>
          <w:szCs w:val="24"/>
        </w:rPr>
        <w:t>Voorganger</w:t>
      </w:r>
      <w:r w:rsidR="002236F3">
        <w:rPr>
          <w:b/>
          <w:bCs/>
          <w:sz w:val="24"/>
          <w:szCs w:val="24"/>
        </w:rPr>
        <w:tab/>
      </w:r>
      <w:r w:rsidRPr="00BE7B14">
        <w:rPr>
          <w:b/>
          <w:bCs/>
          <w:sz w:val="24"/>
          <w:szCs w:val="24"/>
        </w:rPr>
        <w:t>:</w:t>
      </w:r>
      <w:r w:rsidR="002236F3">
        <w:rPr>
          <w:b/>
          <w:bCs/>
          <w:sz w:val="24"/>
          <w:szCs w:val="24"/>
        </w:rPr>
        <w:t xml:space="preserve"> </w:t>
      </w:r>
      <w:r w:rsidR="005A374C">
        <w:rPr>
          <w:b/>
          <w:bCs/>
          <w:sz w:val="24"/>
          <w:szCs w:val="24"/>
        </w:rPr>
        <w:t>D</w:t>
      </w:r>
      <w:r w:rsidR="0050299B">
        <w:rPr>
          <w:b/>
          <w:bCs/>
          <w:sz w:val="24"/>
          <w:szCs w:val="24"/>
        </w:rPr>
        <w:t>s</w:t>
      </w:r>
      <w:r w:rsidR="002236F3">
        <w:rPr>
          <w:b/>
          <w:bCs/>
          <w:sz w:val="24"/>
          <w:szCs w:val="24"/>
        </w:rPr>
        <w:t xml:space="preserve">. </w:t>
      </w:r>
      <w:r w:rsidR="00BF507D">
        <w:rPr>
          <w:b/>
          <w:bCs/>
          <w:sz w:val="24"/>
          <w:szCs w:val="24"/>
        </w:rPr>
        <w:t xml:space="preserve">L </w:t>
      </w:r>
      <w:r w:rsidR="0050299B">
        <w:rPr>
          <w:b/>
          <w:bCs/>
          <w:sz w:val="24"/>
          <w:szCs w:val="24"/>
        </w:rPr>
        <w:t>.</w:t>
      </w:r>
      <w:r w:rsidR="00BF507D">
        <w:rPr>
          <w:b/>
          <w:bCs/>
          <w:sz w:val="24"/>
          <w:szCs w:val="24"/>
        </w:rPr>
        <w:t>Lammers uit Heerde</w:t>
      </w:r>
    </w:p>
    <w:p w14:paraId="646F6627" w14:textId="77777777" w:rsidR="003C03DA" w:rsidRDefault="003C03DA" w:rsidP="003C03DA">
      <w:pPr>
        <w:pStyle w:val="Geenafstand"/>
        <w:rPr>
          <w:b/>
          <w:bCs/>
          <w:sz w:val="24"/>
          <w:szCs w:val="24"/>
        </w:rPr>
      </w:pPr>
    </w:p>
    <w:p w14:paraId="26373888" w14:textId="04513D60" w:rsidR="006F301D" w:rsidRDefault="003C03DA" w:rsidP="003C03DA">
      <w:pPr>
        <w:pStyle w:val="Geenafstand"/>
        <w:rPr>
          <w:b/>
          <w:bCs/>
        </w:rPr>
      </w:pPr>
      <w:r>
        <w:rPr>
          <w:b/>
          <w:bCs/>
          <w:sz w:val="24"/>
          <w:szCs w:val="24"/>
        </w:rPr>
        <w:t>M</w:t>
      </w:r>
      <w:r w:rsidR="006F301D">
        <w:rPr>
          <w:b/>
          <w:bCs/>
        </w:rPr>
        <w:t>ede</w:t>
      </w:r>
      <w:r>
        <w:rPr>
          <w:b/>
          <w:bCs/>
        </w:rPr>
        <w:t>de</w:t>
      </w:r>
      <w:r w:rsidR="006F301D">
        <w:rPr>
          <w:b/>
          <w:bCs/>
        </w:rPr>
        <w:t>lingen</w:t>
      </w:r>
    </w:p>
    <w:p w14:paraId="6D17692F" w14:textId="77777777" w:rsidR="006F301D" w:rsidRDefault="006F301D" w:rsidP="00B57CF8">
      <w:pPr>
        <w:pStyle w:val="Geenafstand"/>
        <w:rPr>
          <w:b/>
          <w:bCs/>
        </w:rPr>
      </w:pPr>
    </w:p>
    <w:p w14:paraId="438975C5" w14:textId="44CEB8B7" w:rsidR="009F586C" w:rsidRDefault="00E046C6" w:rsidP="00BF507D">
      <w:pPr>
        <w:pStyle w:val="Geenafstand"/>
        <w:sectPr w:rsidR="009F586C" w:rsidSect="000E6ADC">
          <w:footerReference w:type="default" r:id="rId8"/>
          <w:type w:val="continuous"/>
          <w:pgSz w:w="11906" w:h="16838"/>
          <w:pgMar w:top="851" w:right="1417" w:bottom="851" w:left="1417" w:header="708" w:footer="708" w:gutter="0"/>
          <w:cols w:space="708"/>
          <w:docGrid w:linePitch="360"/>
        </w:sectPr>
      </w:pPr>
      <w:bookmarkStart w:id="0" w:name="_Hlk114819402"/>
      <w:r w:rsidRPr="00E046C6">
        <w:rPr>
          <w:b/>
          <w:bCs/>
        </w:rPr>
        <w:t>Zingen</w:t>
      </w:r>
      <w:r w:rsidR="0042577B">
        <w:rPr>
          <w:b/>
          <w:bCs/>
        </w:rPr>
        <w:t xml:space="preserve"> </w:t>
      </w:r>
      <w:r w:rsidR="00BF507D">
        <w:rPr>
          <w:b/>
          <w:bCs/>
        </w:rPr>
        <w:t xml:space="preserve">Gezang 371: 1, 8, 9 en 10 </w:t>
      </w:r>
      <w:r w:rsidR="003630DD">
        <w:rPr>
          <w:b/>
          <w:bCs/>
        </w:rPr>
        <w:t>(</w:t>
      </w:r>
      <w:r w:rsidR="00BF507D">
        <w:rPr>
          <w:b/>
          <w:bCs/>
        </w:rPr>
        <w:t>Liedboek 1973) (</w:t>
      </w:r>
      <w:r w:rsidR="00BF507D" w:rsidRPr="00BF507D">
        <w:rPr>
          <w:i/>
          <w:iCs/>
        </w:rPr>
        <w:t>op de melodie van Psalm 13</w:t>
      </w:r>
      <w:r w:rsidR="00306637">
        <w:rPr>
          <w:i/>
          <w:iCs/>
        </w:rPr>
        <w:t>4</w:t>
      </w:r>
      <w:r w:rsidR="00BF507D">
        <w:t>)</w:t>
      </w:r>
    </w:p>
    <w:bookmarkEnd w:id="0"/>
    <w:p w14:paraId="41BCA712" w14:textId="77777777" w:rsidR="00BF507D" w:rsidRDefault="00BF507D" w:rsidP="00BF507D">
      <w:pPr>
        <w:pStyle w:val="Geenafstand"/>
      </w:pPr>
      <w:r>
        <w:t>1</w:t>
      </w:r>
    </w:p>
    <w:p w14:paraId="7D623CC5" w14:textId="77777777" w:rsidR="00BF507D" w:rsidRDefault="00BF507D" w:rsidP="00BF507D">
      <w:pPr>
        <w:pStyle w:val="Geenafstand"/>
      </w:pPr>
      <w:r>
        <w:t>De haan kraait dat de dag begint,</w:t>
      </w:r>
    </w:p>
    <w:p w14:paraId="3CC24C99" w14:textId="77777777" w:rsidR="00BF507D" w:rsidRDefault="00BF507D" w:rsidP="00BF507D">
      <w:pPr>
        <w:pStyle w:val="Geenafstand"/>
      </w:pPr>
      <w:r>
        <w:t>het licht het duister overwint.</w:t>
      </w:r>
    </w:p>
    <w:p w14:paraId="05016D51" w14:textId="77777777" w:rsidR="00BF507D" w:rsidRDefault="00BF507D" w:rsidP="00BF507D">
      <w:pPr>
        <w:pStyle w:val="Geenafstand"/>
      </w:pPr>
      <w:r>
        <w:t>Christus spreekt in het hart ons aan</w:t>
      </w:r>
    </w:p>
    <w:p w14:paraId="22CB66D6" w14:textId="77777777" w:rsidR="00BF507D" w:rsidRDefault="00BF507D" w:rsidP="00BF507D">
      <w:pPr>
        <w:pStyle w:val="Geenafstand"/>
      </w:pPr>
      <w:r>
        <w:t>om tot het leven op te staan.</w:t>
      </w:r>
    </w:p>
    <w:p w14:paraId="1DC875E2" w14:textId="77777777" w:rsidR="00BF507D" w:rsidRDefault="00BF507D" w:rsidP="00BF507D">
      <w:pPr>
        <w:pStyle w:val="Geenafstand"/>
      </w:pPr>
      <w:r>
        <w:t>8</w:t>
      </w:r>
    </w:p>
    <w:p w14:paraId="2E5F0E62" w14:textId="77777777" w:rsidR="00BF507D" w:rsidRDefault="00BF507D" w:rsidP="00BF507D">
      <w:pPr>
        <w:pStyle w:val="Geenafstand"/>
      </w:pPr>
      <w:r>
        <w:t>Als ons het kwaad gevangen houdt</w:t>
      </w:r>
    </w:p>
    <w:p w14:paraId="0FB790AF" w14:textId="77777777" w:rsidR="00BF507D" w:rsidRDefault="00BF507D" w:rsidP="00BF507D">
      <w:pPr>
        <w:pStyle w:val="Geenafstand"/>
      </w:pPr>
      <w:r>
        <w:t>weerklinkt de stem van de heraut</w:t>
      </w:r>
    </w:p>
    <w:p w14:paraId="10363D34" w14:textId="77777777" w:rsidR="00BF507D" w:rsidRDefault="00BF507D" w:rsidP="00BF507D">
      <w:pPr>
        <w:pStyle w:val="Geenafstand"/>
      </w:pPr>
      <w:r>
        <w:t>die met zijn licht ons hart vervult,</w:t>
      </w:r>
    </w:p>
    <w:p w14:paraId="0BD6AD24" w14:textId="77777777" w:rsidR="00BF507D" w:rsidRDefault="00BF507D" w:rsidP="00BF507D">
      <w:pPr>
        <w:pStyle w:val="Geenafstand"/>
      </w:pPr>
      <w:r>
        <w:t>een einde maakt aan zonde en schuld.</w:t>
      </w:r>
    </w:p>
    <w:p w14:paraId="7A1AB9B8" w14:textId="77777777" w:rsidR="00BF507D" w:rsidRDefault="00BF507D" w:rsidP="00BF507D">
      <w:pPr>
        <w:pStyle w:val="Geenafstand"/>
        <w:sectPr w:rsidR="00BF507D" w:rsidSect="000E6ADC">
          <w:type w:val="continuous"/>
          <w:pgSz w:w="11906" w:h="16838"/>
          <w:pgMar w:top="851" w:right="1417" w:bottom="851" w:left="1417" w:header="708" w:footer="708" w:gutter="0"/>
          <w:cols w:num="2" w:space="708"/>
          <w:docGrid w:linePitch="360"/>
        </w:sectPr>
      </w:pPr>
    </w:p>
    <w:p w14:paraId="45BCE8DD" w14:textId="77777777" w:rsidR="00BF507D" w:rsidRDefault="00BF507D" w:rsidP="00BF507D">
      <w:pPr>
        <w:pStyle w:val="Geenafstand"/>
      </w:pPr>
    </w:p>
    <w:p w14:paraId="6E53B72F" w14:textId="77777777" w:rsidR="00BF507D" w:rsidRDefault="00BF507D" w:rsidP="00BF507D">
      <w:pPr>
        <w:pStyle w:val="Geenafstand"/>
        <w:sectPr w:rsidR="00BF507D" w:rsidSect="000E6ADC">
          <w:type w:val="continuous"/>
          <w:pgSz w:w="11906" w:h="16838"/>
          <w:pgMar w:top="851" w:right="1417" w:bottom="851" w:left="1417" w:header="708" w:footer="708" w:gutter="0"/>
          <w:cols w:space="708"/>
          <w:docGrid w:linePitch="360"/>
        </w:sectPr>
      </w:pPr>
    </w:p>
    <w:p w14:paraId="7B3E3542" w14:textId="77777777" w:rsidR="00BF507D" w:rsidRDefault="00BF507D" w:rsidP="00BF507D">
      <w:pPr>
        <w:pStyle w:val="Geenafstand"/>
      </w:pPr>
      <w:r>
        <w:t>9</w:t>
      </w:r>
    </w:p>
    <w:p w14:paraId="1C8E100D" w14:textId="77777777" w:rsidR="00BF507D" w:rsidRDefault="00BF507D" w:rsidP="00BF507D">
      <w:pPr>
        <w:pStyle w:val="Geenafstand"/>
      </w:pPr>
      <w:r>
        <w:t>De mens die God verloochend heeft</w:t>
      </w:r>
    </w:p>
    <w:p w14:paraId="110A8BEE" w14:textId="77777777" w:rsidR="00BF507D" w:rsidRDefault="00BF507D" w:rsidP="00BF507D">
      <w:pPr>
        <w:pStyle w:val="Geenafstand"/>
      </w:pPr>
      <w:r>
        <w:t>krijgt diep berouw en weent en beeft.</w:t>
      </w:r>
    </w:p>
    <w:p w14:paraId="5CA6EEB1" w14:textId="77777777" w:rsidR="00BF507D" w:rsidRDefault="00BF507D" w:rsidP="00BF507D">
      <w:pPr>
        <w:pStyle w:val="Geenafstand"/>
      </w:pPr>
      <w:r>
        <w:t>De haan die zijn geweten wekt,</w:t>
      </w:r>
    </w:p>
    <w:p w14:paraId="0B1FF636" w14:textId="77777777" w:rsidR="00BF507D" w:rsidRDefault="00BF507D" w:rsidP="00BF507D">
      <w:pPr>
        <w:pStyle w:val="Geenafstand"/>
      </w:pPr>
      <w:r>
        <w:t>die heeft hem aan zichzelf ontdekt.</w:t>
      </w:r>
    </w:p>
    <w:p w14:paraId="69814C57" w14:textId="77777777" w:rsidR="00BF507D" w:rsidRDefault="00BF507D" w:rsidP="00BF507D">
      <w:pPr>
        <w:pStyle w:val="Geenafstand"/>
      </w:pPr>
      <w:r>
        <w:t>10</w:t>
      </w:r>
    </w:p>
    <w:p w14:paraId="205AA117" w14:textId="77777777" w:rsidR="00BF507D" w:rsidRDefault="00BF507D" w:rsidP="00BF507D">
      <w:pPr>
        <w:pStyle w:val="Geenafstand"/>
      </w:pPr>
      <w:r>
        <w:t>Ja dit is onze zekerheid,</w:t>
      </w:r>
    </w:p>
    <w:p w14:paraId="4FE2B005" w14:textId="77777777" w:rsidR="00BF507D" w:rsidRDefault="00BF507D" w:rsidP="00BF507D">
      <w:pPr>
        <w:pStyle w:val="Geenafstand"/>
      </w:pPr>
      <w:r>
        <w:t>dat Christus deze stille tijd</w:t>
      </w:r>
    </w:p>
    <w:p w14:paraId="4687804A" w14:textId="77777777" w:rsidR="00BF507D" w:rsidRDefault="00BF507D" w:rsidP="00BF507D">
      <w:pPr>
        <w:pStyle w:val="Geenafstand"/>
      </w:pPr>
      <w:r>
        <w:t>bij 't luide kraaien van de haan</w:t>
      </w:r>
    </w:p>
    <w:p w14:paraId="575173DE" w14:textId="77777777" w:rsidR="00BF507D" w:rsidRDefault="00BF507D" w:rsidP="00BF507D">
      <w:pPr>
        <w:pStyle w:val="Geenafstand"/>
      </w:pPr>
      <w:r>
        <w:t>uit 't rijk des doods is opgestaan.</w:t>
      </w:r>
    </w:p>
    <w:p w14:paraId="1CA78348" w14:textId="77777777" w:rsidR="00BF507D" w:rsidRDefault="00BF507D" w:rsidP="00BF507D">
      <w:pPr>
        <w:pStyle w:val="Geenafstand"/>
        <w:sectPr w:rsidR="00BF507D" w:rsidSect="000E6ADC">
          <w:type w:val="continuous"/>
          <w:pgSz w:w="11906" w:h="16838"/>
          <w:pgMar w:top="851" w:right="1417" w:bottom="851" w:left="1417" w:header="708" w:footer="708" w:gutter="0"/>
          <w:cols w:num="2" w:space="708"/>
          <w:docGrid w:linePitch="360"/>
        </w:sectPr>
      </w:pPr>
    </w:p>
    <w:p w14:paraId="6AD6F572" w14:textId="77777777" w:rsidR="00BF507D" w:rsidRDefault="00BF507D" w:rsidP="00BF507D">
      <w:pPr>
        <w:pStyle w:val="Geenafstand"/>
      </w:pPr>
    </w:p>
    <w:p w14:paraId="771BD0C0" w14:textId="66C4FD6A" w:rsidR="005411E3" w:rsidRDefault="009F6907" w:rsidP="00004CA1">
      <w:pPr>
        <w:pStyle w:val="Geenafstand"/>
        <w:rPr>
          <w:b/>
          <w:bCs/>
        </w:rPr>
      </w:pPr>
      <w:r>
        <w:rPr>
          <w:b/>
          <w:bCs/>
        </w:rPr>
        <w:t>Votum</w:t>
      </w:r>
      <w:r w:rsidR="00105F31">
        <w:rPr>
          <w:b/>
          <w:bCs/>
        </w:rPr>
        <w:t xml:space="preserve"> </w:t>
      </w:r>
      <w:r w:rsidR="005411E3" w:rsidRPr="00B57CF8">
        <w:rPr>
          <w:b/>
          <w:bCs/>
        </w:rPr>
        <w:t>en groet</w:t>
      </w:r>
    </w:p>
    <w:p w14:paraId="18D41A89" w14:textId="1C0ACAD8" w:rsidR="00FA53D1" w:rsidRDefault="00FA53D1" w:rsidP="00B57CF8">
      <w:pPr>
        <w:pStyle w:val="Geenafstand"/>
        <w:rPr>
          <w:b/>
          <w:bCs/>
        </w:rPr>
      </w:pPr>
    </w:p>
    <w:p w14:paraId="7A269A55" w14:textId="5CF8284E" w:rsidR="00E96934" w:rsidRDefault="00E96934" w:rsidP="00E96934">
      <w:pPr>
        <w:pStyle w:val="Geenafstand"/>
        <w:rPr>
          <w:b/>
          <w:bCs/>
        </w:rPr>
      </w:pPr>
      <w:bookmarkStart w:id="1" w:name="_Hlk152862302"/>
      <w:r w:rsidRPr="00056A43">
        <w:rPr>
          <w:b/>
          <w:bCs/>
        </w:rPr>
        <w:t xml:space="preserve">Zingen Psalm </w:t>
      </w:r>
      <w:r w:rsidR="00BF507D">
        <w:rPr>
          <w:b/>
          <w:bCs/>
        </w:rPr>
        <w:t>25</w:t>
      </w:r>
      <w:r w:rsidRPr="00056A43">
        <w:rPr>
          <w:b/>
          <w:bCs/>
        </w:rPr>
        <w:t xml:space="preserve">: </w:t>
      </w:r>
      <w:r w:rsidR="00BF507D">
        <w:rPr>
          <w:b/>
          <w:bCs/>
        </w:rPr>
        <w:t>2 en 4</w:t>
      </w:r>
      <w:r w:rsidRPr="00056A43">
        <w:rPr>
          <w:b/>
          <w:bCs/>
        </w:rPr>
        <w:t xml:space="preserve"> (</w:t>
      </w:r>
      <w:r w:rsidR="005A374C">
        <w:rPr>
          <w:b/>
          <w:bCs/>
        </w:rPr>
        <w:t>OB</w:t>
      </w:r>
      <w:r w:rsidRPr="00056A43">
        <w:rPr>
          <w:b/>
          <w:bCs/>
        </w:rPr>
        <w:t xml:space="preserve">) </w:t>
      </w:r>
    </w:p>
    <w:p w14:paraId="3536D3DD" w14:textId="77777777" w:rsidR="00767B88" w:rsidRDefault="00767B88" w:rsidP="00E96934">
      <w:pPr>
        <w:pStyle w:val="Geenafstand"/>
        <w:sectPr w:rsidR="00767B88" w:rsidSect="000E6ADC">
          <w:type w:val="continuous"/>
          <w:pgSz w:w="11906" w:h="16838"/>
          <w:pgMar w:top="851" w:right="1417" w:bottom="851" w:left="1417" w:header="708" w:footer="708" w:gutter="0"/>
          <w:cols w:space="708"/>
          <w:docGrid w:linePitch="360"/>
        </w:sectPr>
      </w:pPr>
    </w:p>
    <w:bookmarkEnd w:id="1"/>
    <w:p w14:paraId="48B02E5B" w14:textId="29EF4149" w:rsidR="00E627FF" w:rsidRDefault="00E627FF" w:rsidP="00E627FF">
      <w:pPr>
        <w:pStyle w:val="Geenafstand"/>
      </w:pPr>
      <w:r>
        <w:t>2</w:t>
      </w:r>
    </w:p>
    <w:p w14:paraId="3F588942" w14:textId="199A1F51" w:rsidR="00E627FF" w:rsidRDefault="00E627FF" w:rsidP="00E627FF">
      <w:pPr>
        <w:pStyle w:val="Geenafstand"/>
      </w:pPr>
      <w:r>
        <w:t>HEER, ai, maak mij Uwe wegen,</w:t>
      </w:r>
    </w:p>
    <w:p w14:paraId="42966C43" w14:textId="77777777" w:rsidR="00E627FF" w:rsidRDefault="00E627FF" w:rsidP="00E627FF">
      <w:pPr>
        <w:pStyle w:val="Geenafstand"/>
      </w:pPr>
      <w:r>
        <w:t>Door Uw woord en Geest bekend;</w:t>
      </w:r>
    </w:p>
    <w:p w14:paraId="1FC42487" w14:textId="77777777" w:rsidR="00E627FF" w:rsidRDefault="00E627FF" w:rsidP="00E627FF">
      <w:pPr>
        <w:pStyle w:val="Geenafstand"/>
      </w:pPr>
      <w:r>
        <w:t>Leer mij, hoe die zijn gelegen,</w:t>
      </w:r>
    </w:p>
    <w:p w14:paraId="42BA0EE2" w14:textId="77777777" w:rsidR="00E627FF" w:rsidRDefault="00E627FF" w:rsidP="00E627FF">
      <w:pPr>
        <w:pStyle w:val="Geenafstand"/>
      </w:pPr>
      <w:r>
        <w:t>En waarheen G' Uw treden wendt,</w:t>
      </w:r>
    </w:p>
    <w:p w14:paraId="76D9C4A5" w14:textId="77777777" w:rsidR="00E627FF" w:rsidRDefault="00E627FF" w:rsidP="00E627FF">
      <w:pPr>
        <w:pStyle w:val="Geenafstand"/>
      </w:pPr>
      <w:r>
        <w:t>Leid mij in Uw waarheid, leer</w:t>
      </w:r>
    </w:p>
    <w:p w14:paraId="1B59F843" w14:textId="77777777" w:rsidR="00E627FF" w:rsidRDefault="00E627FF" w:rsidP="00E627FF">
      <w:pPr>
        <w:pStyle w:val="Geenafstand"/>
      </w:pPr>
      <w:proofErr w:type="spellStart"/>
      <w:r>
        <w:t>IJv'rig</w:t>
      </w:r>
      <w:proofErr w:type="spellEnd"/>
      <w:r>
        <w:t xml:space="preserve"> mij Uw wet betrachten;</w:t>
      </w:r>
    </w:p>
    <w:p w14:paraId="6595E1CD" w14:textId="77777777" w:rsidR="00E627FF" w:rsidRDefault="00E627FF" w:rsidP="00E627FF">
      <w:pPr>
        <w:pStyle w:val="Geenafstand"/>
      </w:pPr>
      <w:r>
        <w:t>Want Gij zijt mijn heil, o HEER,</w:t>
      </w:r>
    </w:p>
    <w:p w14:paraId="42046FE8" w14:textId="77777777" w:rsidR="00E627FF" w:rsidRDefault="00E627FF" w:rsidP="00E627FF">
      <w:pPr>
        <w:pStyle w:val="Geenafstand"/>
      </w:pPr>
      <w:r>
        <w:t>'k Blijf U al den dag verwachten.</w:t>
      </w:r>
    </w:p>
    <w:p w14:paraId="3F45E97A" w14:textId="77777777" w:rsidR="00E627FF" w:rsidRDefault="00E627FF" w:rsidP="00E627FF">
      <w:pPr>
        <w:pStyle w:val="Geenafstand"/>
      </w:pPr>
    </w:p>
    <w:p w14:paraId="100D0945" w14:textId="551B7667" w:rsidR="00E627FF" w:rsidRDefault="00E627FF" w:rsidP="00E627FF">
      <w:pPr>
        <w:pStyle w:val="Geenafstand"/>
      </w:pPr>
      <w:r>
        <w:t>4</w:t>
      </w:r>
    </w:p>
    <w:p w14:paraId="5F2962F2" w14:textId="77777777" w:rsidR="00E627FF" w:rsidRDefault="00E627FF" w:rsidP="00E627FF">
      <w:pPr>
        <w:pStyle w:val="Geenafstand"/>
      </w:pPr>
      <w:r>
        <w:t>'s HEEREN goedheid kent geen palen;</w:t>
      </w:r>
    </w:p>
    <w:p w14:paraId="51C5D7AC" w14:textId="77777777" w:rsidR="00E627FF" w:rsidRDefault="00E627FF" w:rsidP="00E627FF">
      <w:pPr>
        <w:pStyle w:val="Geenafstand"/>
      </w:pPr>
      <w:r>
        <w:t>God is recht, dus zal Hij door</w:t>
      </w:r>
    </w:p>
    <w:p w14:paraId="2DEFC1B2" w14:textId="77777777" w:rsidR="00E627FF" w:rsidRDefault="00E627FF" w:rsidP="00E627FF">
      <w:pPr>
        <w:pStyle w:val="Geenafstand"/>
      </w:pPr>
      <w:r>
        <w:t>Onderwijzing hen, die dwalen,</w:t>
      </w:r>
    </w:p>
    <w:p w14:paraId="61E685D4" w14:textId="77777777" w:rsidR="00E627FF" w:rsidRDefault="00E627FF" w:rsidP="00E627FF">
      <w:pPr>
        <w:pStyle w:val="Geenafstand"/>
      </w:pPr>
      <w:r>
        <w:t>Brengen in het rechte spoor.</w:t>
      </w:r>
    </w:p>
    <w:p w14:paraId="63A910BF" w14:textId="77777777" w:rsidR="00E627FF" w:rsidRDefault="00E627FF" w:rsidP="00E627FF">
      <w:pPr>
        <w:pStyle w:val="Geenafstand"/>
      </w:pPr>
      <w:r>
        <w:t>Hij zal leiden 't zacht gemoed</w:t>
      </w:r>
    </w:p>
    <w:p w14:paraId="67F45D74" w14:textId="77777777" w:rsidR="00E627FF" w:rsidRDefault="00E627FF" w:rsidP="00E627FF">
      <w:pPr>
        <w:pStyle w:val="Geenafstand"/>
      </w:pPr>
      <w:r>
        <w:t>In het effen recht des HEEREN.</w:t>
      </w:r>
    </w:p>
    <w:p w14:paraId="24B224D3" w14:textId="77777777" w:rsidR="00E627FF" w:rsidRDefault="00E627FF" w:rsidP="00E627FF">
      <w:pPr>
        <w:pStyle w:val="Geenafstand"/>
      </w:pPr>
      <w:r>
        <w:t xml:space="preserve">Wie Hem </w:t>
      </w:r>
      <w:proofErr w:type="spellStart"/>
      <w:r>
        <w:t>need'rig</w:t>
      </w:r>
      <w:proofErr w:type="spellEnd"/>
      <w:r>
        <w:t xml:space="preserve"> valt te voet,</w:t>
      </w:r>
    </w:p>
    <w:p w14:paraId="4DC54074" w14:textId="613B8BE4" w:rsidR="00767B88" w:rsidRDefault="00E627FF" w:rsidP="00E627FF">
      <w:pPr>
        <w:pStyle w:val="Geenafstand"/>
        <w:rPr>
          <w:b/>
          <w:bCs/>
        </w:rPr>
        <w:sectPr w:rsidR="00767B88" w:rsidSect="000E6ADC">
          <w:type w:val="continuous"/>
          <w:pgSz w:w="11906" w:h="16838"/>
          <w:pgMar w:top="851" w:right="1417" w:bottom="851" w:left="1417" w:header="708" w:footer="708" w:gutter="0"/>
          <w:cols w:num="2" w:space="708"/>
          <w:docGrid w:linePitch="360"/>
        </w:sectPr>
      </w:pPr>
      <w:r>
        <w:t>Zal van Hem zijn wegen leren.</w:t>
      </w:r>
    </w:p>
    <w:p w14:paraId="570FB3FD" w14:textId="0A5E11B0" w:rsidR="005260A8" w:rsidRDefault="005260A8" w:rsidP="0086479B">
      <w:pPr>
        <w:pStyle w:val="Geenafstand"/>
        <w:rPr>
          <w:b/>
          <w:bCs/>
        </w:rPr>
      </w:pPr>
      <w:r>
        <w:rPr>
          <w:b/>
          <w:bCs/>
        </w:rPr>
        <w:t>Vero</w:t>
      </w:r>
      <w:r w:rsidR="00E627FF">
        <w:rPr>
          <w:b/>
          <w:bCs/>
        </w:rPr>
        <w:t>otmoediging en richtingaanwijzers</w:t>
      </w:r>
    </w:p>
    <w:p w14:paraId="340EF76B" w14:textId="77777777" w:rsidR="008C321C" w:rsidRDefault="008C321C" w:rsidP="0086479B">
      <w:pPr>
        <w:pStyle w:val="Geenafstand"/>
        <w:rPr>
          <w:b/>
          <w:bCs/>
        </w:rPr>
      </w:pPr>
    </w:p>
    <w:p w14:paraId="42B75B82" w14:textId="553E68F5" w:rsidR="008C321C" w:rsidRPr="008C321C" w:rsidRDefault="008C321C" w:rsidP="008C321C">
      <w:pPr>
        <w:pStyle w:val="Geenafstand"/>
        <w:rPr>
          <w:b/>
          <w:bCs/>
        </w:rPr>
      </w:pPr>
      <w:r w:rsidRPr="008C321C">
        <w:rPr>
          <w:b/>
          <w:bCs/>
        </w:rPr>
        <w:t xml:space="preserve">Zingen </w:t>
      </w:r>
      <w:r w:rsidR="00767B88">
        <w:rPr>
          <w:b/>
          <w:bCs/>
        </w:rPr>
        <w:t xml:space="preserve">Gezang </w:t>
      </w:r>
      <w:r w:rsidR="00E627FF">
        <w:rPr>
          <w:b/>
          <w:bCs/>
        </w:rPr>
        <w:t>183</w:t>
      </w:r>
      <w:r w:rsidRPr="008C321C">
        <w:rPr>
          <w:b/>
          <w:bCs/>
        </w:rPr>
        <w:t xml:space="preserve">: </w:t>
      </w:r>
      <w:r w:rsidR="00E627FF">
        <w:rPr>
          <w:b/>
          <w:bCs/>
        </w:rPr>
        <w:t xml:space="preserve">3 en </w:t>
      </w:r>
      <w:r w:rsidR="00767B88">
        <w:rPr>
          <w:b/>
          <w:bCs/>
        </w:rPr>
        <w:t xml:space="preserve">5 </w:t>
      </w:r>
      <w:r w:rsidRPr="008C321C">
        <w:rPr>
          <w:b/>
          <w:bCs/>
        </w:rPr>
        <w:t xml:space="preserve"> (</w:t>
      </w:r>
      <w:r>
        <w:rPr>
          <w:b/>
          <w:bCs/>
        </w:rPr>
        <w:t>Liedboek 1973</w:t>
      </w:r>
      <w:r w:rsidRPr="008C321C">
        <w:rPr>
          <w:b/>
          <w:bCs/>
        </w:rPr>
        <w:t xml:space="preserve">) </w:t>
      </w:r>
    </w:p>
    <w:p w14:paraId="174844CA" w14:textId="77777777" w:rsidR="00767B88" w:rsidRDefault="00767B88" w:rsidP="00767B88">
      <w:pPr>
        <w:pStyle w:val="Geenafstand"/>
        <w:sectPr w:rsidR="00767B88" w:rsidSect="000E6ADC">
          <w:type w:val="continuous"/>
          <w:pgSz w:w="11906" w:h="16838"/>
          <w:pgMar w:top="851" w:right="1417" w:bottom="851" w:left="1417" w:header="708" w:footer="708" w:gutter="0"/>
          <w:cols w:space="708"/>
          <w:docGrid w:linePitch="360"/>
        </w:sectPr>
      </w:pPr>
    </w:p>
    <w:p w14:paraId="7F7B8A2C" w14:textId="77777777" w:rsidR="005001A5" w:rsidRDefault="005001A5" w:rsidP="005001A5">
      <w:pPr>
        <w:pStyle w:val="Geenafstand"/>
      </w:pPr>
      <w:r>
        <w:t>3</w:t>
      </w:r>
    </w:p>
    <w:p w14:paraId="4170B2EB" w14:textId="77777777" w:rsidR="005001A5" w:rsidRDefault="005001A5" w:rsidP="005001A5">
      <w:pPr>
        <w:pStyle w:val="Geenafstand"/>
      </w:pPr>
      <w:r>
        <w:t>O Heer uw smaad en wonden,</w:t>
      </w:r>
    </w:p>
    <w:p w14:paraId="1B8CC1CE" w14:textId="77777777" w:rsidR="005001A5" w:rsidRDefault="005001A5" w:rsidP="005001A5">
      <w:pPr>
        <w:pStyle w:val="Geenafstand"/>
      </w:pPr>
      <w:r>
        <w:t>ja alles wat Gij duldt,</w:t>
      </w:r>
    </w:p>
    <w:p w14:paraId="01F3CCEA" w14:textId="77777777" w:rsidR="005001A5" w:rsidRDefault="005001A5" w:rsidP="005001A5">
      <w:pPr>
        <w:pStyle w:val="Geenafstand"/>
      </w:pPr>
      <w:r>
        <w:t>om mij is het, mijn zonden,</w:t>
      </w:r>
    </w:p>
    <w:p w14:paraId="0108CEA8" w14:textId="77777777" w:rsidR="005001A5" w:rsidRDefault="005001A5" w:rsidP="005001A5">
      <w:pPr>
        <w:pStyle w:val="Geenafstand"/>
      </w:pPr>
      <w:r>
        <w:t>mijn schuld, mijn grote schuld.</w:t>
      </w:r>
    </w:p>
    <w:p w14:paraId="49ECA580" w14:textId="77777777" w:rsidR="005001A5" w:rsidRDefault="005001A5" w:rsidP="005001A5">
      <w:pPr>
        <w:pStyle w:val="Geenafstand"/>
      </w:pPr>
      <w:r>
        <w:t>O God ik ga verloren</w:t>
      </w:r>
    </w:p>
    <w:p w14:paraId="1695FF41" w14:textId="77777777" w:rsidR="005001A5" w:rsidRDefault="005001A5" w:rsidP="005001A5">
      <w:pPr>
        <w:pStyle w:val="Geenafstand"/>
      </w:pPr>
      <w:r>
        <w:t>om wat ik heb gedaan,</w:t>
      </w:r>
    </w:p>
    <w:p w14:paraId="136E2C98" w14:textId="77777777" w:rsidR="005001A5" w:rsidRDefault="005001A5" w:rsidP="005001A5">
      <w:pPr>
        <w:pStyle w:val="Geenafstand"/>
      </w:pPr>
      <w:r>
        <w:t>als Gij mij niet wilt horen.</w:t>
      </w:r>
    </w:p>
    <w:p w14:paraId="04B17DBE" w14:textId="77777777" w:rsidR="005001A5" w:rsidRDefault="005001A5" w:rsidP="005001A5">
      <w:pPr>
        <w:pStyle w:val="Geenafstand"/>
      </w:pPr>
      <w:r>
        <w:t>Zie mij in liefde aan.</w:t>
      </w:r>
    </w:p>
    <w:p w14:paraId="49B92D0E" w14:textId="77777777" w:rsidR="005001A5" w:rsidRDefault="005001A5" w:rsidP="005001A5">
      <w:pPr>
        <w:pStyle w:val="Geenafstand"/>
      </w:pPr>
    </w:p>
    <w:p w14:paraId="60024E3F" w14:textId="77777777" w:rsidR="005001A5" w:rsidRDefault="005001A5" w:rsidP="005001A5">
      <w:pPr>
        <w:pStyle w:val="Geenafstand"/>
      </w:pPr>
      <w:r>
        <w:t>5</w:t>
      </w:r>
    </w:p>
    <w:p w14:paraId="5380B0C2" w14:textId="77777777" w:rsidR="005001A5" w:rsidRDefault="005001A5" w:rsidP="005001A5">
      <w:pPr>
        <w:pStyle w:val="Geenafstand"/>
      </w:pPr>
      <w:r>
        <w:t>Ik dank U o mijn vrede,</w:t>
      </w:r>
    </w:p>
    <w:p w14:paraId="0B09F592" w14:textId="77777777" w:rsidR="005001A5" w:rsidRDefault="005001A5" w:rsidP="005001A5">
      <w:pPr>
        <w:pStyle w:val="Geenafstand"/>
      </w:pPr>
      <w:r>
        <w:t>mijn God die met mij gaat,</w:t>
      </w:r>
    </w:p>
    <w:p w14:paraId="181E9584" w14:textId="77777777" w:rsidR="005001A5" w:rsidRDefault="005001A5" w:rsidP="005001A5">
      <w:pPr>
        <w:pStyle w:val="Geenafstand"/>
      </w:pPr>
      <w:r>
        <w:t>voor wat Gij hebt geleden</w:t>
      </w:r>
    </w:p>
    <w:p w14:paraId="685ABA9F" w14:textId="77777777" w:rsidR="005001A5" w:rsidRDefault="005001A5" w:rsidP="005001A5">
      <w:pPr>
        <w:pStyle w:val="Geenafstand"/>
      </w:pPr>
      <w:r>
        <w:t>aan bitterheid en smaad.</w:t>
      </w:r>
    </w:p>
    <w:p w14:paraId="7BB66583" w14:textId="77777777" w:rsidR="005001A5" w:rsidRDefault="005001A5" w:rsidP="005001A5">
      <w:pPr>
        <w:pStyle w:val="Geenafstand"/>
      </w:pPr>
      <w:r>
        <w:t>Geef dat ik trouw mag wezen,</w:t>
      </w:r>
    </w:p>
    <w:p w14:paraId="1F61472E" w14:textId="77777777" w:rsidR="005001A5" w:rsidRDefault="005001A5" w:rsidP="005001A5">
      <w:pPr>
        <w:pStyle w:val="Geenafstand"/>
      </w:pPr>
      <w:r>
        <w:t>want Gij zijt trouw en goed.</w:t>
      </w:r>
    </w:p>
    <w:p w14:paraId="71F47B76" w14:textId="77777777" w:rsidR="005001A5" w:rsidRDefault="005001A5" w:rsidP="005001A5">
      <w:pPr>
        <w:pStyle w:val="Geenafstand"/>
      </w:pPr>
      <w:r>
        <w:t>Ik volg U zonder vrezen</w:t>
      </w:r>
    </w:p>
    <w:p w14:paraId="587D59C9" w14:textId="4B315035" w:rsidR="005260A8" w:rsidRDefault="005001A5" w:rsidP="005001A5">
      <w:pPr>
        <w:pStyle w:val="Geenafstand"/>
      </w:pPr>
      <w:r>
        <w:t>wanneer ik sterven moet.</w:t>
      </w:r>
    </w:p>
    <w:p w14:paraId="3CBB26CF" w14:textId="77777777" w:rsidR="005001A5" w:rsidRDefault="005001A5" w:rsidP="005001A5">
      <w:pPr>
        <w:pStyle w:val="Geenafstand"/>
        <w:rPr>
          <w:b/>
          <w:bCs/>
        </w:rPr>
        <w:sectPr w:rsidR="005001A5" w:rsidSect="000E6ADC">
          <w:type w:val="continuous"/>
          <w:pgSz w:w="11906" w:h="16838"/>
          <w:pgMar w:top="851" w:right="1417" w:bottom="851" w:left="1417" w:header="708" w:footer="708" w:gutter="0"/>
          <w:cols w:num="2" w:space="708"/>
          <w:docGrid w:linePitch="360"/>
        </w:sectPr>
      </w:pPr>
    </w:p>
    <w:p w14:paraId="50B3C6E2" w14:textId="5BDAC7B3" w:rsidR="00C15E96" w:rsidRDefault="00C15E96" w:rsidP="00767B88">
      <w:pPr>
        <w:pStyle w:val="Geenafstand"/>
        <w:rPr>
          <w:b/>
          <w:bCs/>
        </w:rPr>
      </w:pPr>
      <w:r w:rsidRPr="00C15E96">
        <w:rPr>
          <w:b/>
          <w:bCs/>
        </w:rPr>
        <w:t xml:space="preserve">Gebed  </w:t>
      </w:r>
    </w:p>
    <w:p w14:paraId="7874D575" w14:textId="77777777" w:rsidR="00767B88" w:rsidRDefault="00767B88" w:rsidP="00767B88">
      <w:pPr>
        <w:pStyle w:val="Geenafstand"/>
        <w:rPr>
          <w:b/>
          <w:bCs/>
        </w:rPr>
      </w:pPr>
    </w:p>
    <w:p w14:paraId="42DBF63B" w14:textId="77777777" w:rsidR="00C15E96" w:rsidRPr="00C15E96" w:rsidRDefault="00C15E96" w:rsidP="00C15E96">
      <w:pPr>
        <w:pStyle w:val="Geenafstand"/>
        <w:rPr>
          <w:b/>
          <w:bCs/>
        </w:rPr>
      </w:pPr>
      <w:r w:rsidRPr="00C15E96">
        <w:rPr>
          <w:b/>
          <w:bCs/>
        </w:rPr>
        <w:t>Kindermoment</w:t>
      </w:r>
    </w:p>
    <w:p w14:paraId="6062D44D" w14:textId="77777777" w:rsidR="00974372" w:rsidRDefault="00974372" w:rsidP="005A374C">
      <w:pPr>
        <w:pStyle w:val="Geenafstand"/>
        <w:sectPr w:rsidR="00974372" w:rsidSect="000E6ADC">
          <w:type w:val="continuous"/>
          <w:pgSz w:w="11906" w:h="16838"/>
          <w:pgMar w:top="851" w:right="1417" w:bottom="851" w:left="1417" w:header="708" w:footer="708" w:gutter="0"/>
          <w:cols w:space="708"/>
          <w:docGrid w:linePitch="360"/>
        </w:sectPr>
      </w:pPr>
      <w:bookmarkStart w:id="2" w:name="_Hlk151650351"/>
    </w:p>
    <w:p w14:paraId="5B8752A7" w14:textId="77777777" w:rsidR="00974372" w:rsidRPr="00974372" w:rsidRDefault="00974372" w:rsidP="005A374C">
      <w:pPr>
        <w:pStyle w:val="Geenafstand"/>
      </w:pPr>
    </w:p>
    <w:p w14:paraId="742B089A" w14:textId="77777777" w:rsidR="00974372" w:rsidRDefault="00974372" w:rsidP="005A374C">
      <w:pPr>
        <w:pStyle w:val="Geenafstand"/>
        <w:rPr>
          <w:b/>
          <w:bCs/>
        </w:rPr>
      </w:pPr>
    </w:p>
    <w:bookmarkEnd w:id="2"/>
    <w:p w14:paraId="037AA84F" w14:textId="77777777" w:rsidR="00666FE3" w:rsidRPr="00D52349" w:rsidRDefault="00666FE3" w:rsidP="00306B10">
      <w:pPr>
        <w:pStyle w:val="Geenafstand"/>
        <w:rPr>
          <w:b/>
          <w:bCs/>
          <w:u w:val="single"/>
        </w:rPr>
        <w:sectPr w:rsidR="00666FE3" w:rsidRPr="00D52349" w:rsidSect="000E6ADC">
          <w:type w:val="continuous"/>
          <w:pgSz w:w="11906" w:h="16838"/>
          <w:pgMar w:top="851" w:right="1417" w:bottom="851" w:left="1417" w:header="708" w:footer="708" w:gutter="0"/>
          <w:cols w:num="2" w:space="708"/>
          <w:docGrid w:linePitch="360"/>
        </w:sectPr>
      </w:pPr>
    </w:p>
    <w:p w14:paraId="5E788154" w14:textId="77777777" w:rsidR="005001A5" w:rsidRDefault="00D52349" w:rsidP="00D52349">
      <w:pPr>
        <w:pStyle w:val="Geenafstand"/>
        <w:rPr>
          <w:b/>
          <w:bCs/>
        </w:rPr>
      </w:pPr>
      <w:bookmarkStart w:id="3" w:name="_Hlk143366763"/>
      <w:r w:rsidRPr="00767B88">
        <w:rPr>
          <w:b/>
          <w:bCs/>
        </w:rPr>
        <w:t>S</w:t>
      </w:r>
      <w:r w:rsidR="005411E3" w:rsidRPr="00767B88">
        <w:rPr>
          <w:b/>
          <w:bCs/>
        </w:rPr>
        <w:t>chriftlezing</w:t>
      </w:r>
      <w:r w:rsidR="005001A5">
        <w:rPr>
          <w:b/>
          <w:bCs/>
        </w:rPr>
        <w:t>en</w:t>
      </w:r>
      <w:r w:rsidR="009262AC" w:rsidRPr="00767B88">
        <w:rPr>
          <w:b/>
          <w:bCs/>
        </w:rPr>
        <w:t xml:space="preserve">: </w:t>
      </w:r>
      <w:bookmarkStart w:id="4" w:name="_Hlk151653290"/>
    </w:p>
    <w:p w14:paraId="7CEA2506" w14:textId="0ABF046D" w:rsidR="005001A5" w:rsidRDefault="005001A5" w:rsidP="005001A5">
      <w:pPr>
        <w:pStyle w:val="Geenafstand"/>
        <w:numPr>
          <w:ilvl w:val="0"/>
          <w:numId w:val="7"/>
        </w:numPr>
        <w:rPr>
          <w:b/>
          <w:bCs/>
        </w:rPr>
      </w:pPr>
      <w:r>
        <w:rPr>
          <w:b/>
          <w:bCs/>
        </w:rPr>
        <w:t>Genesis 9 : 8 – 17</w:t>
      </w:r>
    </w:p>
    <w:p w14:paraId="3708B815" w14:textId="74977E3C" w:rsidR="00D52349" w:rsidRPr="00767B88" w:rsidRDefault="005001A5" w:rsidP="005001A5">
      <w:pPr>
        <w:pStyle w:val="Geenafstand"/>
        <w:numPr>
          <w:ilvl w:val="0"/>
          <w:numId w:val="7"/>
        </w:numPr>
        <w:rPr>
          <w:b/>
          <w:bCs/>
        </w:rPr>
      </w:pPr>
      <w:r>
        <w:rPr>
          <w:b/>
          <w:bCs/>
        </w:rPr>
        <w:t xml:space="preserve">1 Petrus 3 </w:t>
      </w:r>
      <w:r w:rsidR="00767B88">
        <w:rPr>
          <w:b/>
          <w:bCs/>
        </w:rPr>
        <w:t>: 1</w:t>
      </w:r>
      <w:r>
        <w:rPr>
          <w:b/>
          <w:bCs/>
        </w:rPr>
        <w:t>8</w:t>
      </w:r>
      <w:r w:rsidR="00767B88">
        <w:rPr>
          <w:b/>
          <w:bCs/>
        </w:rPr>
        <w:t xml:space="preserve"> - </w:t>
      </w:r>
      <w:r>
        <w:rPr>
          <w:b/>
          <w:bCs/>
        </w:rPr>
        <w:t>22</w:t>
      </w:r>
    </w:p>
    <w:bookmarkEnd w:id="3"/>
    <w:bookmarkEnd w:id="4"/>
    <w:p w14:paraId="039F3587" w14:textId="77777777" w:rsidR="00867C25" w:rsidRDefault="00867C25" w:rsidP="005001A5">
      <w:pPr>
        <w:pStyle w:val="Geenafstand"/>
        <w:rPr>
          <w:b/>
          <w:bCs/>
          <w:u w:val="single"/>
        </w:rPr>
      </w:pPr>
    </w:p>
    <w:p w14:paraId="5B037F85" w14:textId="3EC0C054" w:rsidR="005001A5" w:rsidRPr="005001A5" w:rsidRDefault="005001A5" w:rsidP="005001A5">
      <w:pPr>
        <w:pStyle w:val="Geenafstand"/>
        <w:rPr>
          <w:b/>
          <w:bCs/>
          <w:u w:val="single"/>
        </w:rPr>
      </w:pPr>
      <w:r w:rsidRPr="005001A5">
        <w:rPr>
          <w:b/>
          <w:bCs/>
          <w:u w:val="single"/>
        </w:rPr>
        <w:lastRenderedPageBreak/>
        <w:t>Genesis 9 : 8 – 17</w:t>
      </w:r>
    </w:p>
    <w:p w14:paraId="65DC70D4" w14:textId="072C04CC" w:rsidR="00867C25" w:rsidRDefault="00867C25" w:rsidP="005001A5">
      <w:pPr>
        <w:pStyle w:val="Geenafstand"/>
      </w:pPr>
      <w:r w:rsidRPr="00867C25">
        <w:t xml:space="preserve">8En God zei tegen </w:t>
      </w:r>
      <w:proofErr w:type="spellStart"/>
      <w:r w:rsidRPr="00867C25">
        <w:t>Noach</w:t>
      </w:r>
      <w:proofErr w:type="spellEnd"/>
      <w:r w:rsidRPr="00867C25">
        <w:t xml:space="preserve"> en zijn zonen met hem:</w:t>
      </w:r>
    </w:p>
    <w:p w14:paraId="4046D4C4" w14:textId="6E12E4B2" w:rsidR="005001A5" w:rsidRDefault="005001A5" w:rsidP="005001A5">
      <w:pPr>
        <w:pStyle w:val="Geenafstand"/>
      </w:pPr>
      <w:r>
        <w:t>9En Ik, zie, Ik maak Mijn verbond met u, met uw nageslacht na u,</w:t>
      </w:r>
    </w:p>
    <w:p w14:paraId="785D40A3" w14:textId="77777777" w:rsidR="005001A5" w:rsidRDefault="005001A5" w:rsidP="005001A5">
      <w:pPr>
        <w:pStyle w:val="Geenafstand"/>
      </w:pPr>
      <w:r>
        <w:t>10en met alle levende wezens die bij u zijn: de vogels, het vee en alle dieren van de aarde met u; van alles wat uit de ark is gegaan, tot alle dieren van de aarde toe.</w:t>
      </w:r>
    </w:p>
    <w:p w14:paraId="2C859A76" w14:textId="77777777" w:rsidR="005001A5" w:rsidRDefault="005001A5" w:rsidP="005001A5">
      <w:pPr>
        <w:pStyle w:val="Geenafstand"/>
      </w:pPr>
      <w:r>
        <w:t>11Ik maak Mijn verbond met u, dat niet meer alle vlees door het water van een vloed zal worden uitgeroeid, en dat er geen vloed meer zal zijn om de aarde te gronde te richten.</w:t>
      </w:r>
    </w:p>
    <w:p w14:paraId="1C83746A" w14:textId="77777777" w:rsidR="005001A5" w:rsidRDefault="005001A5" w:rsidP="005001A5">
      <w:pPr>
        <w:pStyle w:val="Geenafstand"/>
      </w:pPr>
      <w:r>
        <w:t>12En God zei: Dit is het teken van het verbond dat Ik geef tussen Mij en u, en alle levende wezens die bij u zijn, alle generaties door tot in eeuwigheid:</w:t>
      </w:r>
    </w:p>
    <w:p w14:paraId="7A15CE49" w14:textId="77777777" w:rsidR="005001A5" w:rsidRDefault="005001A5" w:rsidP="005001A5">
      <w:pPr>
        <w:pStyle w:val="Geenafstand"/>
      </w:pPr>
      <w:r>
        <w:t>13Mijn boog heb Ik in de wolken gegeven; die zal dienen als teken van het verbond tussen Mij en de aarde.</w:t>
      </w:r>
    </w:p>
    <w:p w14:paraId="3197C72C" w14:textId="77777777" w:rsidR="005001A5" w:rsidRDefault="005001A5" w:rsidP="005001A5">
      <w:pPr>
        <w:pStyle w:val="Geenafstand"/>
      </w:pPr>
      <w:r>
        <w:t>14Het zal gebeuren, als Ik wolken boven de aarde breng en de boog in de wolken gezien wordt,</w:t>
      </w:r>
    </w:p>
    <w:p w14:paraId="26C0B82E" w14:textId="77777777" w:rsidR="005001A5" w:rsidRDefault="005001A5" w:rsidP="005001A5">
      <w:pPr>
        <w:pStyle w:val="Geenafstand"/>
      </w:pPr>
      <w:r>
        <w:t>15dat Ik aan Mijn verbond zal denken, dat er is tussen Mij en u en alle levende wezens van alle vlees. Het water zal niet meer tot een vloed worden om alle vlees te gronde te richten.</w:t>
      </w:r>
    </w:p>
    <w:p w14:paraId="4A668458" w14:textId="77777777" w:rsidR="005001A5" w:rsidRDefault="005001A5" w:rsidP="005001A5">
      <w:pPr>
        <w:pStyle w:val="Geenafstand"/>
      </w:pPr>
      <w:r>
        <w:t>16Als deze boog in de wolken is, zal Ik hem zien, en denken aan het eeuwig verbond tussen God en alle levende wezens van alle vlees dat op de aarde is.</w:t>
      </w:r>
    </w:p>
    <w:p w14:paraId="00933316" w14:textId="77777777" w:rsidR="00CD40BF" w:rsidRDefault="005001A5" w:rsidP="005001A5">
      <w:pPr>
        <w:pStyle w:val="Geenafstand"/>
      </w:pPr>
      <w:r>
        <w:t xml:space="preserve">17God zei dus tegen </w:t>
      </w:r>
      <w:proofErr w:type="spellStart"/>
      <w:r>
        <w:t>Noach</w:t>
      </w:r>
      <w:proofErr w:type="spellEnd"/>
      <w:r>
        <w:t>: Dit is het teken van het verbond dat Ik gemaakt heb tussen Mij en alle vlees dat op de aarde is.</w:t>
      </w:r>
    </w:p>
    <w:p w14:paraId="7CA95F46" w14:textId="77777777" w:rsidR="005001A5" w:rsidRDefault="005001A5" w:rsidP="005001A5">
      <w:pPr>
        <w:pStyle w:val="Geenafstand"/>
      </w:pPr>
    </w:p>
    <w:p w14:paraId="3A2821D8" w14:textId="0E77475B" w:rsidR="005001A5" w:rsidRPr="005001A5" w:rsidRDefault="005001A5" w:rsidP="005001A5">
      <w:pPr>
        <w:pStyle w:val="Geenafstand"/>
        <w:rPr>
          <w:b/>
          <w:bCs/>
          <w:u w:val="single"/>
        </w:rPr>
      </w:pPr>
      <w:r w:rsidRPr="005001A5">
        <w:rPr>
          <w:b/>
          <w:bCs/>
          <w:u w:val="single"/>
        </w:rPr>
        <w:t>1 Petrus 3 : 18 - 22</w:t>
      </w:r>
    </w:p>
    <w:p w14:paraId="4BD235B0" w14:textId="77777777" w:rsidR="005001A5" w:rsidRDefault="005001A5" w:rsidP="005001A5">
      <w:pPr>
        <w:pStyle w:val="Geenafstand"/>
      </w:pPr>
      <w:r>
        <w:t>18Want ook Christus heeft eenmaal voor de zonden geleden, Hij, Die rechtvaardig was, voor onrechtvaardigen, opdat Hij ons tot God zou brengen. Hij is wel ter dood gebracht in het vlees, maar levend gemaakt door de Geest,</w:t>
      </w:r>
    </w:p>
    <w:p w14:paraId="5A62905B" w14:textId="77777777" w:rsidR="005001A5" w:rsidRDefault="005001A5" w:rsidP="005001A5">
      <w:pPr>
        <w:pStyle w:val="Geenafstand"/>
      </w:pPr>
      <w:r>
        <w:t>19door Wie Hij ook, toen Hij heenging, aan de geesten in de gevangenis gepredikt heeft,</w:t>
      </w:r>
    </w:p>
    <w:p w14:paraId="1248D0B9" w14:textId="77777777" w:rsidR="005001A5" w:rsidRDefault="005001A5" w:rsidP="005001A5">
      <w:pPr>
        <w:pStyle w:val="Geenafstand"/>
      </w:pPr>
      <w:r>
        <w:t xml:space="preserve">20namelijk aan hen die voorheen ongehoorzaam waren, toen God in Zijn geduld nog eenmaal wachtte in de dagen van </w:t>
      </w:r>
      <w:proofErr w:type="spellStart"/>
      <w:r>
        <w:t>Noach</w:t>
      </w:r>
      <w:proofErr w:type="spellEnd"/>
      <w:r>
        <w:t>, terwijl de ark gebouwd werd, waarin weinige – dat is acht – mensen behouden werden door het water heen.</w:t>
      </w:r>
    </w:p>
    <w:p w14:paraId="0E7BFEA2" w14:textId="77777777" w:rsidR="005001A5" w:rsidRDefault="005001A5" w:rsidP="005001A5">
      <w:pPr>
        <w:pStyle w:val="Geenafstand"/>
      </w:pPr>
      <w:r>
        <w:t>21Het tegenbeeld daarvan, de doop, behoudt nu ook ons. Maar niet als een verwijderen van het vuil van het lichaam, maar als vraag aan God van een goed geweten, door de opstanding van Jezus Christus,</w:t>
      </w:r>
    </w:p>
    <w:p w14:paraId="1A2AC412" w14:textId="45E453E2" w:rsidR="005001A5" w:rsidRDefault="005001A5" w:rsidP="005001A5">
      <w:pPr>
        <w:pStyle w:val="Geenafstand"/>
      </w:pPr>
      <w:r>
        <w:t>22Die aan de rechterhand van God is, opgevaren naar de hemel, terwijl de engelen, machten en krachten Hem onderworpen zijn.</w:t>
      </w:r>
    </w:p>
    <w:p w14:paraId="67969B68" w14:textId="59EFF052" w:rsidR="005001A5" w:rsidRDefault="005001A5" w:rsidP="005001A5">
      <w:pPr>
        <w:pStyle w:val="Geenafstand"/>
        <w:rPr>
          <w:b/>
          <w:bCs/>
        </w:rPr>
        <w:sectPr w:rsidR="005001A5" w:rsidSect="000E6ADC">
          <w:type w:val="continuous"/>
          <w:pgSz w:w="11906" w:h="16838"/>
          <w:pgMar w:top="851" w:right="1417" w:bottom="851" w:left="1417" w:header="708" w:footer="708" w:gutter="0"/>
          <w:cols w:space="708"/>
          <w:docGrid w:linePitch="360"/>
        </w:sectPr>
      </w:pPr>
    </w:p>
    <w:p w14:paraId="0B1D1EFC" w14:textId="77777777" w:rsidR="007720C1" w:rsidRDefault="007720C1" w:rsidP="00B57CF8">
      <w:pPr>
        <w:pStyle w:val="Geenafstand"/>
        <w:rPr>
          <w:b/>
          <w:bCs/>
        </w:rPr>
      </w:pPr>
    </w:p>
    <w:p w14:paraId="52585303" w14:textId="77777777" w:rsidR="007D5CD3" w:rsidRDefault="007D5CD3" w:rsidP="00B57CF8">
      <w:pPr>
        <w:pStyle w:val="Geenafstand"/>
        <w:sectPr w:rsidR="007D5CD3" w:rsidSect="000E6ADC">
          <w:type w:val="continuous"/>
          <w:pgSz w:w="11906" w:h="16838"/>
          <w:pgMar w:top="851" w:right="1417" w:bottom="851" w:left="1417" w:header="708" w:footer="708" w:gutter="0"/>
          <w:cols w:num="2" w:space="708"/>
          <w:docGrid w:linePitch="360"/>
        </w:sectPr>
      </w:pPr>
    </w:p>
    <w:p w14:paraId="7F366559" w14:textId="49911088" w:rsidR="005231CF" w:rsidRPr="005231CF" w:rsidRDefault="005231CF" w:rsidP="005231CF">
      <w:pPr>
        <w:pStyle w:val="Geenafstand"/>
        <w:rPr>
          <w:b/>
          <w:bCs/>
        </w:rPr>
      </w:pPr>
      <w:r w:rsidRPr="005231CF">
        <w:rPr>
          <w:b/>
          <w:bCs/>
        </w:rPr>
        <w:t xml:space="preserve">Zingen </w:t>
      </w:r>
      <w:r w:rsidR="00E92D66">
        <w:rPr>
          <w:b/>
          <w:bCs/>
        </w:rPr>
        <w:t>Psalm</w:t>
      </w:r>
      <w:r w:rsidR="00306637">
        <w:rPr>
          <w:b/>
          <w:bCs/>
        </w:rPr>
        <w:t xml:space="preserve"> </w:t>
      </w:r>
      <w:r w:rsidR="00E92D66">
        <w:rPr>
          <w:b/>
          <w:bCs/>
        </w:rPr>
        <w:t>36</w:t>
      </w:r>
      <w:r w:rsidRPr="005231CF">
        <w:rPr>
          <w:b/>
          <w:bCs/>
        </w:rPr>
        <w:t xml:space="preserve"> :</w:t>
      </w:r>
      <w:r>
        <w:rPr>
          <w:b/>
          <w:bCs/>
        </w:rPr>
        <w:t xml:space="preserve"> 1</w:t>
      </w:r>
      <w:r w:rsidR="00E92D66">
        <w:rPr>
          <w:b/>
          <w:bCs/>
        </w:rPr>
        <w:t xml:space="preserve"> en</w:t>
      </w:r>
      <w:r>
        <w:rPr>
          <w:b/>
          <w:bCs/>
        </w:rPr>
        <w:t xml:space="preserve"> </w:t>
      </w:r>
      <w:r w:rsidRPr="005231CF">
        <w:rPr>
          <w:b/>
          <w:bCs/>
        </w:rPr>
        <w:t>3</w:t>
      </w:r>
      <w:r w:rsidR="00E92D66">
        <w:rPr>
          <w:b/>
          <w:bCs/>
        </w:rPr>
        <w:t xml:space="preserve"> </w:t>
      </w:r>
      <w:r w:rsidRPr="005231CF">
        <w:rPr>
          <w:b/>
          <w:bCs/>
        </w:rPr>
        <w:t>(Liedboek 1973)</w:t>
      </w:r>
    </w:p>
    <w:p w14:paraId="6A761741" w14:textId="77777777" w:rsidR="005231CF" w:rsidRDefault="005231CF" w:rsidP="005231CF">
      <w:pPr>
        <w:pStyle w:val="Geenafstand"/>
        <w:sectPr w:rsidR="005231CF" w:rsidSect="000E6ADC">
          <w:type w:val="continuous"/>
          <w:pgSz w:w="11906" w:h="16838"/>
          <w:pgMar w:top="851" w:right="1417" w:bottom="851" w:left="1417" w:header="708" w:footer="708" w:gutter="0"/>
          <w:cols w:space="708"/>
          <w:docGrid w:linePitch="360"/>
        </w:sectPr>
      </w:pPr>
    </w:p>
    <w:p w14:paraId="3A2DE3E5" w14:textId="77777777" w:rsidR="00A91C0B" w:rsidRDefault="00A91C0B" w:rsidP="00A91C0B">
      <w:pPr>
        <w:pStyle w:val="Geenafstand"/>
      </w:pPr>
      <w:r>
        <w:t>1</w:t>
      </w:r>
    </w:p>
    <w:p w14:paraId="0D8CAD46" w14:textId="77777777" w:rsidR="00A91C0B" w:rsidRDefault="00A91C0B" w:rsidP="00A91C0B">
      <w:pPr>
        <w:pStyle w:val="Geenafstand"/>
      </w:pPr>
      <w:r>
        <w:t>De zonde die de zondaars vleit</w:t>
      </w:r>
    </w:p>
    <w:p w14:paraId="68E00B2D" w14:textId="77777777" w:rsidR="00A91C0B" w:rsidRDefault="00A91C0B" w:rsidP="00A91C0B">
      <w:pPr>
        <w:pStyle w:val="Geenafstand"/>
      </w:pPr>
      <w:r>
        <w:t>doet zacht en vol arglistigheid</w:t>
      </w:r>
    </w:p>
    <w:p w14:paraId="7619B8C0" w14:textId="77777777" w:rsidR="00A91C0B" w:rsidRDefault="00A91C0B" w:rsidP="00A91C0B">
      <w:pPr>
        <w:pStyle w:val="Geenafstand"/>
      </w:pPr>
      <w:r>
        <w:t>diep in hun hart zich horen.</w:t>
      </w:r>
    </w:p>
    <w:p w14:paraId="53D1A42C" w14:textId="77777777" w:rsidR="00A91C0B" w:rsidRDefault="00A91C0B" w:rsidP="00A91C0B">
      <w:pPr>
        <w:pStyle w:val="Geenafstand"/>
      </w:pPr>
      <w:r>
        <w:t>Zij vrezen niet voor God den Heer,</w:t>
      </w:r>
    </w:p>
    <w:p w14:paraId="2C9400BB" w14:textId="77777777" w:rsidR="00A91C0B" w:rsidRDefault="00A91C0B" w:rsidP="00A91C0B">
      <w:pPr>
        <w:pStyle w:val="Geenafstand"/>
      </w:pPr>
      <w:r>
        <w:t>en hun geweten spreekt niet meer,</w:t>
      </w:r>
    </w:p>
    <w:p w14:paraId="44ECCA1E" w14:textId="77777777" w:rsidR="00A91C0B" w:rsidRDefault="00A91C0B" w:rsidP="00A91C0B">
      <w:pPr>
        <w:pStyle w:val="Geenafstand"/>
      </w:pPr>
      <w:r>
        <w:t>zij zijn aan 't kwaad verloren.</w:t>
      </w:r>
    </w:p>
    <w:p w14:paraId="4B12C5FA" w14:textId="77777777" w:rsidR="00A91C0B" w:rsidRDefault="00A91C0B" w:rsidP="00A91C0B">
      <w:pPr>
        <w:pStyle w:val="Geenafstand"/>
      </w:pPr>
      <w:r>
        <w:t>Vol list en leugen is hun woord,</w:t>
      </w:r>
    </w:p>
    <w:p w14:paraId="2A41E2EF" w14:textId="77777777" w:rsidR="00A91C0B" w:rsidRDefault="00A91C0B" w:rsidP="00A91C0B">
      <w:pPr>
        <w:pStyle w:val="Geenafstand"/>
      </w:pPr>
      <w:r>
        <w:t>zij laten door de schijn bekoord</w:t>
      </w:r>
    </w:p>
    <w:p w14:paraId="3CABBFDE" w14:textId="77777777" w:rsidR="00A91C0B" w:rsidRDefault="00A91C0B" w:rsidP="00A91C0B">
      <w:pPr>
        <w:pStyle w:val="Geenafstand"/>
      </w:pPr>
      <w:r>
        <w:t>wat goed is achterwege.</w:t>
      </w:r>
    </w:p>
    <w:p w14:paraId="23EC87B5" w14:textId="77777777" w:rsidR="00A91C0B" w:rsidRDefault="00A91C0B" w:rsidP="00A91C0B">
      <w:pPr>
        <w:pStyle w:val="Geenafstand"/>
      </w:pPr>
      <w:r>
        <w:t>Bij nacht nog zinnen zij op kwaad,</w:t>
      </w:r>
    </w:p>
    <w:p w14:paraId="441EFF59" w14:textId="77777777" w:rsidR="00A91C0B" w:rsidRDefault="00A91C0B" w:rsidP="00A91C0B">
      <w:pPr>
        <w:pStyle w:val="Geenafstand"/>
      </w:pPr>
      <w:r>
        <w:t>zij hebben hun verdorven staat,</w:t>
      </w:r>
    </w:p>
    <w:p w14:paraId="7436D5F1" w14:textId="77777777" w:rsidR="00A91C0B" w:rsidRDefault="00A91C0B" w:rsidP="00A91C0B">
      <w:pPr>
        <w:pStyle w:val="Geenafstand"/>
      </w:pPr>
      <w:r>
        <w:t xml:space="preserve">de boosheid </w:t>
      </w:r>
      <w:proofErr w:type="spellStart"/>
      <w:r>
        <w:t>liefgekregen</w:t>
      </w:r>
      <w:proofErr w:type="spellEnd"/>
      <w:r>
        <w:t>.</w:t>
      </w:r>
    </w:p>
    <w:p w14:paraId="76BA6BDE" w14:textId="77777777" w:rsidR="00A91C0B" w:rsidRDefault="00A91C0B" w:rsidP="00A91C0B">
      <w:pPr>
        <w:pStyle w:val="Geenafstand"/>
      </w:pPr>
    </w:p>
    <w:p w14:paraId="442EC61C" w14:textId="77777777" w:rsidR="00A91C0B" w:rsidRDefault="00A91C0B" w:rsidP="00A91C0B">
      <w:pPr>
        <w:pStyle w:val="Geenafstand"/>
      </w:pPr>
      <w:r>
        <w:t>3</w:t>
      </w:r>
    </w:p>
    <w:p w14:paraId="5172F298" w14:textId="77777777" w:rsidR="00A91C0B" w:rsidRDefault="00A91C0B" w:rsidP="00A91C0B">
      <w:pPr>
        <w:pStyle w:val="Geenafstand"/>
      </w:pPr>
      <w:r>
        <w:t>Bij U, HEER, is de levensbron,</w:t>
      </w:r>
    </w:p>
    <w:p w14:paraId="41D18391" w14:textId="77777777" w:rsidR="00A91C0B" w:rsidRDefault="00A91C0B" w:rsidP="00A91C0B">
      <w:pPr>
        <w:pStyle w:val="Geenafstand"/>
      </w:pPr>
      <w:r>
        <w:t>Gij doet ons klaarder dan de zon</w:t>
      </w:r>
    </w:p>
    <w:p w14:paraId="1DB11D0E" w14:textId="77777777" w:rsidR="00A91C0B" w:rsidRDefault="00A91C0B" w:rsidP="00A91C0B">
      <w:pPr>
        <w:pStyle w:val="Geenafstand"/>
      </w:pPr>
      <w:r>
        <w:t>het licht der wereld schouwen.</w:t>
      </w:r>
    </w:p>
    <w:p w14:paraId="2EB47196" w14:textId="77777777" w:rsidR="00A91C0B" w:rsidRDefault="00A91C0B" w:rsidP="00A91C0B">
      <w:pPr>
        <w:pStyle w:val="Geenafstand"/>
      </w:pPr>
      <w:r>
        <w:t>Schenk toch uw heil dat leven doet</w:t>
      </w:r>
    </w:p>
    <w:p w14:paraId="5B76569D" w14:textId="77777777" w:rsidR="00A91C0B" w:rsidRDefault="00A91C0B" w:rsidP="00A91C0B">
      <w:pPr>
        <w:pStyle w:val="Geenafstand"/>
      </w:pPr>
      <w:r>
        <w:t>en wees voor wie U kennen goed,</w:t>
      </w:r>
    </w:p>
    <w:p w14:paraId="65E5BE0B" w14:textId="77777777" w:rsidR="00A91C0B" w:rsidRDefault="00A91C0B" w:rsidP="00A91C0B">
      <w:pPr>
        <w:pStyle w:val="Geenafstand"/>
      </w:pPr>
      <w:r>
        <w:t>bevestig ons vertrouwen.</w:t>
      </w:r>
    </w:p>
    <w:p w14:paraId="39B8933F" w14:textId="77777777" w:rsidR="00A91C0B" w:rsidRDefault="00A91C0B" w:rsidP="00A91C0B">
      <w:pPr>
        <w:pStyle w:val="Geenafstand"/>
      </w:pPr>
      <w:r>
        <w:t>Geef dat ik niet door 't ruw geweld</w:t>
      </w:r>
    </w:p>
    <w:p w14:paraId="78F5BD43" w14:textId="77777777" w:rsidR="00A91C0B" w:rsidRDefault="00A91C0B" w:rsidP="00A91C0B">
      <w:pPr>
        <w:pStyle w:val="Geenafstand"/>
      </w:pPr>
      <w:r>
        <w:t>der goddelozen word geveld,</w:t>
      </w:r>
    </w:p>
    <w:p w14:paraId="066AAA54" w14:textId="77777777" w:rsidR="00A91C0B" w:rsidRDefault="00A91C0B" w:rsidP="00A91C0B">
      <w:pPr>
        <w:pStyle w:val="Geenafstand"/>
      </w:pPr>
      <w:r>
        <w:t>beschaam hun trotse zielen.</w:t>
      </w:r>
    </w:p>
    <w:p w14:paraId="45151D13" w14:textId="77777777" w:rsidR="00A91C0B" w:rsidRDefault="00A91C0B" w:rsidP="00A91C0B">
      <w:pPr>
        <w:pStyle w:val="Geenafstand"/>
      </w:pPr>
      <w:r>
        <w:t>Maar zie, daar storten zij al neer,</w:t>
      </w:r>
    </w:p>
    <w:p w14:paraId="56094375" w14:textId="77777777" w:rsidR="00A91C0B" w:rsidRDefault="00A91C0B" w:rsidP="00A91C0B">
      <w:pPr>
        <w:pStyle w:val="Geenafstand"/>
      </w:pPr>
      <w:r>
        <w:t>men stoot ze om, zij zijn niet meer:</w:t>
      </w:r>
    </w:p>
    <w:p w14:paraId="00C7446F" w14:textId="3C6DCC60" w:rsidR="008037C2" w:rsidRDefault="00A91C0B" w:rsidP="00A91C0B">
      <w:pPr>
        <w:pStyle w:val="Geenafstand"/>
        <w:rPr>
          <w:b/>
          <w:bCs/>
        </w:rPr>
      </w:pPr>
      <w:r>
        <w:t>zij liggen, waar zij vielen.</w:t>
      </w:r>
    </w:p>
    <w:p w14:paraId="439F4D0D" w14:textId="77777777" w:rsidR="00A91C0B" w:rsidRDefault="00A91C0B" w:rsidP="00B57CF8">
      <w:pPr>
        <w:pStyle w:val="Geenafstand"/>
        <w:rPr>
          <w:b/>
          <w:bCs/>
        </w:rPr>
        <w:sectPr w:rsidR="00A91C0B" w:rsidSect="000E6ADC">
          <w:type w:val="continuous"/>
          <w:pgSz w:w="11906" w:h="16838"/>
          <w:pgMar w:top="851" w:right="1417" w:bottom="851" w:left="1417" w:header="708" w:footer="708" w:gutter="0"/>
          <w:cols w:num="2" w:space="708"/>
          <w:docGrid w:linePitch="360"/>
        </w:sectPr>
      </w:pPr>
    </w:p>
    <w:p w14:paraId="12BDA101" w14:textId="6FEC4658" w:rsidR="008037C2" w:rsidRDefault="008037C2" w:rsidP="00B57CF8">
      <w:pPr>
        <w:pStyle w:val="Geenafstand"/>
        <w:rPr>
          <w:b/>
          <w:bCs/>
        </w:rPr>
      </w:pPr>
      <w:r w:rsidRPr="008037C2">
        <w:rPr>
          <w:b/>
          <w:bCs/>
        </w:rPr>
        <w:t xml:space="preserve">Verkondiging: </w:t>
      </w:r>
    </w:p>
    <w:p w14:paraId="5EF3A63B" w14:textId="2F2B1745" w:rsidR="00A91C0B" w:rsidRDefault="00A91C0B" w:rsidP="00B57CF8">
      <w:pPr>
        <w:pStyle w:val="Geenafstand"/>
        <w:rPr>
          <w:b/>
          <w:bCs/>
        </w:rPr>
      </w:pPr>
      <w:r>
        <w:rPr>
          <w:b/>
          <w:bCs/>
        </w:rPr>
        <w:t xml:space="preserve">Thema: Je geweten, een innerlijk </w:t>
      </w:r>
      <w:proofErr w:type="spellStart"/>
      <w:r>
        <w:rPr>
          <w:b/>
          <w:bCs/>
        </w:rPr>
        <w:t>compas</w:t>
      </w:r>
      <w:proofErr w:type="spellEnd"/>
    </w:p>
    <w:p w14:paraId="2F636A09" w14:textId="77777777" w:rsidR="008037C2" w:rsidRDefault="008037C2" w:rsidP="00B57CF8">
      <w:pPr>
        <w:pStyle w:val="Geenafstand"/>
        <w:rPr>
          <w:b/>
          <w:bCs/>
        </w:rPr>
      </w:pPr>
    </w:p>
    <w:p w14:paraId="641665C3" w14:textId="77777777" w:rsidR="00A91C0B" w:rsidRDefault="00A91C0B" w:rsidP="008037C2">
      <w:pPr>
        <w:pStyle w:val="Geenafstand"/>
        <w:rPr>
          <w:b/>
          <w:bCs/>
        </w:rPr>
      </w:pPr>
    </w:p>
    <w:p w14:paraId="36BC7CC6" w14:textId="77777777" w:rsidR="00A91C0B" w:rsidRDefault="00A91C0B" w:rsidP="008037C2">
      <w:pPr>
        <w:pStyle w:val="Geenafstand"/>
        <w:rPr>
          <w:b/>
          <w:bCs/>
        </w:rPr>
      </w:pPr>
    </w:p>
    <w:p w14:paraId="6C65E0F2" w14:textId="77777777" w:rsidR="00A91C0B" w:rsidRDefault="00A91C0B" w:rsidP="008037C2">
      <w:pPr>
        <w:pStyle w:val="Geenafstand"/>
        <w:rPr>
          <w:b/>
          <w:bCs/>
        </w:rPr>
      </w:pPr>
    </w:p>
    <w:p w14:paraId="3D7A6F82" w14:textId="77777777" w:rsidR="00A91C0B" w:rsidRDefault="00A91C0B" w:rsidP="008037C2">
      <w:pPr>
        <w:pStyle w:val="Geenafstand"/>
        <w:rPr>
          <w:b/>
          <w:bCs/>
        </w:rPr>
      </w:pPr>
    </w:p>
    <w:p w14:paraId="3D9CF90B" w14:textId="77777777" w:rsidR="00A91C0B" w:rsidRDefault="00A91C0B" w:rsidP="008037C2">
      <w:pPr>
        <w:pStyle w:val="Geenafstand"/>
        <w:rPr>
          <w:b/>
          <w:bCs/>
        </w:rPr>
      </w:pPr>
    </w:p>
    <w:p w14:paraId="46D2ACDA" w14:textId="5D341941" w:rsidR="008037C2" w:rsidRPr="008037C2" w:rsidRDefault="008037C2" w:rsidP="008037C2">
      <w:pPr>
        <w:pStyle w:val="Geenafstand"/>
        <w:rPr>
          <w:b/>
          <w:bCs/>
        </w:rPr>
      </w:pPr>
      <w:r w:rsidRPr="008037C2">
        <w:rPr>
          <w:b/>
          <w:bCs/>
        </w:rPr>
        <w:t xml:space="preserve">Zingen Gezang </w:t>
      </w:r>
      <w:r w:rsidR="00A91C0B">
        <w:rPr>
          <w:b/>
          <w:bCs/>
        </w:rPr>
        <w:t>192</w:t>
      </w:r>
      <w:r w:rsidRPr="008037C2">
        <w:rPr>
          <w:b/>
          <w:bCs/>
        </w:rPr>
        <w:t xml:space="preserve"> : 1, </w:t>
      </w:r>
      <w:r w:rsidR="00A91C0B">
        <w:rPr>
          <w:b/>
          <w:bCs/>
        </w:rPr>
        <w:t>2, 5 en 6</w:t>
      </w:r>
      <w:r w:rsidR="00306637">
        <w:rPr>
          <w:b/>
          <w:bCs/>
        </w:rPr>
        <w:t xml:space="preserve"> </w:t>
      </w:r>
      <w:r w:rsidRPr="008037C2">
        <w:rPr>
          <w:b/>
          <w:bCs/>
        </w:rPr>
        <w:t>(Liedboek 1973)</w:t>
      </w:r>
    </w:p>
    <w:p w14:paraId="1870F693" w14:textId="77777777" w:rsidR="008037C2" w:rsidRDefault="008037C2" w:rsidP="008037C2">
      <w:pPr>
        <w:pStyle w:val="Geenafstand"/>
        <w:sectPr w:rsidR="008037C2" w:rsidSect="000E6ADC">
          <w:type w:val="continuous"/>
          <w:pgSz w:w="11906" w:h="16838"/>
          <w:pgMar w:top="851" w:right="1417" w:bottom="851" w:left="1417" w:header="708" w:footer="708" w:gutter="0"/>
          <w:cols w:space="708"/>
          <w:docGrid w:linePitch="360"/>
        </w:sectPr>
      </w:pPr>
    </w:p>
    <w:p w14:paraId="174AFB7B" w14:textId="77777777" w:rsidR="00A91C0B" w:rsidRDefault="00A91C0B" w:rsidP="00A91C0B">
      <w:pPr>
        <w:pStyle w:val="Geenafstand"/>
      </w:pPr>
      <w:r>
        <w:t>1</w:t>
      </w:r>
    </w:p>
    <w:p w14:paraId="329E5222" w14:textId="77777777" w:rsidR="00A91C0B" w:rsidRDefault="00A91C0B" w:rsidP="00A91C0B">
      <w:pPr>
        <w:pStyle w:val="Geenafstand"/>
      </w:pPr>
      <w:r>
        <w:t>O kostbaar kruis, o wonder Gods,</w:t>
      </w:r>
    </w:p>
    <w:p w14:paraId="7EC1C1E2" w14:textId="77777777" w:rsidR="00A91C0B" w:rsidRDefault="00A91C0B" w:rsidP="00A91C0B">
      <w:pPr>
        <w:pStyle w:val="Geenafstand"/>
      </w:pPr>
      <w:r>
        <w:t>waaraan de Prins der glorie stierf;</w:t>
      </w:r>
    </w:p>
    <w:p w14:paraId="6A37EBA4" w14:textId="77777777" w:rsidR="00A91C0B" w:rsidRDefault="00A91C0B" w:rsidP="00A91C0B">
      <w:pPr>
        <w:pStyle w:val="Geenafstand"/>
      </w:pPr>
      <w:r>
        <w:t>ik wil om U zijn zonder trots,</w:t>
      </w:r>
    </w:p>
    <w:p w14:paraId="7E57EC2F" w14:textId="77777777" w:rsidR="00A91C0B" w:rsidRDefault="00A91C0B" w:rsidP="00A91C0B">
      <w:pPr>
        <w:pStyle w:val="Geenafstand"/>
      </w:pPr>
      <w:r>
        <w:t>ik acht verlies wat ik verwierf.</w:t>
      </w:r>
    </w:p>
    <w:p w14:paraId="0E0CBFB6" w14:textId="77777777" w:rsidR="00A91C0B" w:rsidRDefault="00A91C0B" w:rsidP="00A91C0B">
      <w:pPr>
        <w:pStyle w:val="Geenafstand"/>
      </w:pPr>
    </w:p>
    <w:p w14:paraId="1A236DAE" w14:textId="77777777" w:rsidR="00A91C0B" w:rsidRDefault="00A91C0B" w:rsidP="00A91C0B">
      <w:pPr>
        <w:pStyle w:val="Geenafstand"/>
      </w:pPr>
      <w:r>
        <w:t>2</w:t>
      </w:r>
    </w:p>
    <w:p w14:paraId="5C336767" w14:textId="77777777" w:rsidR="00A91C0B" w:rsidRDefault="00A91C0B" w:rsidP="00A91C0B">
      <w:pPr>
        <w:pStyle w:val="Geenafstand"/>
      </w:pPr>
      <w:r>
        <w:t>Bewaar mij dat ik roemen zou</w:t>
      </w:r>
    </w:p>
    <w:p w14:paraId="3B12C74A" w14:textId="77777777" w:rsidR="00A91C0B" w:rsidRDefault="00A91C0B" w:rsidP="00A91C0B">
      <w:pPr>
        <w:pStyle w:val="Geenafstand"/>
      </w:pPr>
      <w:r>
        <w:t>dan in mijns Heren Christi dood.</w:t>
      </w:r>
    </w:p>
    <w:p w14:paraId="5A7438CC" w14:textId="77777777" w:rsidR="00A91C0B" w:rsidRDefault="00A91C0B" w:rsidP="00A91C0B">
      <w:pPr>
        <w:pStyle w:val="Geenafstand"/>
      </w:pPr>
      <w:r>
        <w:t>Al wat ik anders noemen zou</w:t>
      </w:r>
    </w:p>
    <w:p w14:paraId="37B3DEEC" w14:textId="77777777" w:rsidR="00A91C0B" w:rsidRDefault="00A91C0B" w:rsidP="00A91C0B">
      <w:pPr>
        <w:pStyle w:val="Geenafstand"/>
      </w:pPr>
      <w:r>
        <w:t>is niets bij dit mysterie groot.</w:t>
      </w:r>
    </w:p>
    <w:p w14:paraId="5C7010C7" w14:textId="77777777" w:rsidR="00A91C0B" w:rsidRDefault="00A91C0B" w:rsidP="00A91C0B">
      <w:pPr>
        <w:pStyle w:val="Geenafstand"/>
        <w:sectPr w:rsidR="00A91C0B" w:rsidSect="000E6ADC">
          <w:type w:val="continuous"/>
          <w:pgSz w:w="11906" w:h="16838"/>
          <w:pgMar w:top="851" w:right="1417" w:bottom="851" w:left="1417" w:header="708" w:footer="708" w:gutter="0"/>
          <w:cols w:num="2" w:space="708"/>
          <w:docGrid w:linePitch="360"/>
        </w:sectPr>
      </w:pPr>
    </w:p>
    <w:p w14:paraId="02A15409" w14:textId="77777777" w:rsidR="00A91C0B" w:rsidRDefault="00A91C0B" w:rsidP="00A91C0B">
      <w:pPr>
        <w:pStyle w:val="Geenafstand"/>
      </w:pPr>
      <w:r>
        <w:t>5</w:t>
      </w:r>
    </w:p>
    <w:p w14:paraId="02219D0A" w14:textId="77777777" w:rsidR="00A91C0B" w:rsidRDefault="00A91C0B" w:rsidP="00A91C0B">
      <w:pPr>
        <w:pStyle w:val="Geenafstand"/>
      </w:pPr>
      <w:r>
        <w:t>En door zijn dood en door zijn bloed</w:t>
      </w:r>
    </w:p>
    <w:p w14:paraId="5E922BDA" w14:textId="77777777" w:rsidR="00A91C0B" w:rsidRDefault="00A91C0B" w:rsidP="00A91C0B">
      <w:pPr>
        <w:pStyle w:val="Geenafstand"/>
      </w:pPr>
      <w:r>
        <w:t>is nu de wereld dood voor mij.</w:t>
      </w:r>
    </w:p>
    <w:p w14:paraId="28A922E8" w14:textId="77777777" w:rsidR="00A91C0B" w:rsidRDefault="00A91C0B" w:rsidP="00A91C0B">
      <w:pPr>
        <w:pStyle w:val="Geenafstand"/>
      </w:pPr>
      <w:r>
        <w:t>Ik ben gestorven, maar voor goed</w:t>
      </w:r>
    </w:p>
    <w:p w14:paraId="7BACF2DF" w14:textId="77777777" w:rsidR="00A91C0B" w:rsidRDefault="00A91C0B" w:rsidP="00A91C0B">
      <w:pPr>
        <w:pStyle w:val="Geenafstand"/>
      </w:pPr>
      <w:r>
        <w:t>van heel de dode wereld vrij.</w:t>
      </w:r>
    </w:p>
    <w:p w14:paraId="34EE57FD" w14:textId="77777777" w:rsidR="00A91C0B" w:rsidRDefault="00A91C0B" w:rsidP="00A91C0B">
      <w:pPr>
        <w:pStyle w:val="Geenafstand"/>
      </w:pPr>
    </w:p>
    <w:p w14:paraId="36B24BDE" w14:textId="77777777" w:rsidR="00A91C0B" w:rsidRDefault="00A91C0B" w:rsidP="00A91C0B">
      <w:pPr>
        <w:pStyle w:val="Geenafstand"/>
      </w:pPr>
      <w:r>
        <w:t>6</w:t>
      </w:r>
    </w:p>
    <w:p w14:paraId="71155E02" w14:textId="77777777" w:rsidR="00A91C0B" w:rsidRDefault="00A91C0B" w:rsidP="00A91C0B">
      <w:pPr>
        <w:pStyle w:val="Geenafstand"/>
      </w:pPr>
      <w:r>
        <w:t>De aarde zelf is veel te klein</w:t>
      </w:r>
    </w:p>
    <w:p w14:paraId="5BC4752D" w14:textId="77777777" w:rsidR="00A91C0B" w:rsidRDefault="00A91C0B" w:rsidP="00A91C0B">
      <w:pPr>
        <w:pStyle w:val="Geenafstand"/>
      </w:pPr>
      <w:r>
        <w:t>voor wie U waarlijk loven wil.</w:t>
      </w:r>
    </w:p>
    <w:p w14:paraId="1AD02255" w14:textId="77777777" w:rsidR="00A91C0B" w:rsidRDefault="00A91C0B" w:rsidP="00A91C0B">
      <w:pPr>
        <w:pStyle w:val="Geenafstand"/>
      </w:pPr>
      <w:r>
        <w:t>Uw liefde is een groot geheim,</w:t>
      </w:r>
    </w:p>
    <w:p w14:paraId="422E35D5" w14:textId="3DC1C855" w:rsidR="00915637" w:rsidRPr="008037C2" w:rsidRDefault="00A91C0B" w:rsidP="00A91C0B">
      <w:pPr>
        <w:pStyle w:val="Geenafstand"/>
      </w:pPr>
      <w:r>
        <w:t>zij vraagt geheel mijn hart en ziel.</w:t>
      </w:r>
    </w:p>
    <w:p w14:paraId="34D147FF" w14:textId="77777777" w:rsidR="00A91C0B" w:rsidRDefault="00A91C0B" w:rsidP="00B57CF8">
      <w:pPr>
        <w:pStyle w:val="Geenafstand"/>
        <w:rPr>
          <w:b/>
          <w:bCs/>
        </w:rPr>
        <w:sectPr w:rsidR="00A91C0B" w:rsidSect="000E6ADC">
          <w:type w:val="continuous"/>
          <w:pgSz w:w="11906" w:h="16838"/>
          <w:pgMar w:top="851" w:right="1417" w:bottom="851" w:left="1417" w:header="708" w:footer="708" w:gutter="0"/>
          <w:cols w:num="2" w:space="708"/>
          <w:docGrid w:linePitch="360"/>
        </w:sectPr>
      </w:pPr>
    </w:p>
    <w:p w14:paraId="6F002962" w14:textId="2501D1E8" w:rsidR="0038227B" w:rsidRDefault="0038227B" w:rsidP="00B57CF8">
      <w:pPr>
        <w:pStyle w:val="Geenafstand"/>
        <w:rPr>
          <w:b/>
          <w:bCs/>
        </w:rPr>
      </w:pPr>
      <w:r w:rsidRPr="007D5CD3">
        <w:rPr>
          <w:b/>
          <w:bCs/>
        </w:rPr>
        <w:t>Dankgebed en voorbeden</w:t>
      </w:r>
    </w:p>
    <w:p w14:paraId="02113698" w14:textId="77777777" w:rsidR="00915637" w:rsidRDefault="00915637" w:rsidP="00B57CF8">
      <w:pPr>
        <w:pStyle w:val="Geenafstand"/>
        <w:rPr>
          <w:b/>
          <w:bCs/>
        </w:rPr>
      </w:pPr>
    </w:p>
    <w:p w14:paraId="58E73D94" w14:textId="240BBAFB" w:rsidR="00915637" w:rsidRPr="007D5CD3" w:rsidRDefault="00915637" w:rsidP="00B57CF8">
      <w:pPr>
        <w:pStyle w:val="Geenafstand"/>
        <w:rPr>
          <w:b/>
          <w:bCs/>
        </w:rPr>
      </w:pPr>
      <w:r>
        <w:rPr>
          <w:b/>
          <w:bCs/>
        </w:rPr>
        <w:t>Collecte</w:t>
      </w:r>
    </w:p>
    <w:p w14:paraId="26E1FA3D" w14:textId="77777777" w:rsidR="001266E8" w:rsidRDefault="001266E8" w:rsidP="00C64A14">
      <w:pPr>
        <w:pStyle w:val="Geenafstand"/>
        <w:rPr>
          <w:b/>
          <w:bCs/>
        </w:rPr>
      </w:pPr>
    </w:p>
    <w:p w14:paraId="7E53B2A1" w14:textId="461D95C2" w:rsidR="00C64A14" w:rsidRPr="00C64A14" w:rsidRDefault="00C64A14" w:rsidP="00C64A14">
      <w:pPr>
        <w:pStyle w:val="Geenafstand"/>
        <w:rPr>
          <w:b/>
          <w:bCs/>
        </w:rPr>
      </w:pPr>
      <w:r w:rsidRPr="00C64A14">
        <w:rPr>
          <w:b/>
          <w:bCs/>
        </w:rPr>
        <w:t>Zingen</w:t>
      </w:r>
      <w:r w:rsidR="007720C1">
        <w:rPr>
          <w:b/>
          <w:bCs/>
        </w:rPr>
        <w:t xml:space="preserve"> </w:t>
      </w:r>
      <w:r w:rsidR="005231CF">
        <w:rPr>
          <w:b/>
          <w:bCs/>
        </w:rPr>
        <w:t>Gezang 4</w:t>
      </w:r>
      <w:r w:rsidR="00A91C0B">
        <w:rPr>
          <w:b/>
          <w:bCs/>
        </w:rPr>
        <w:t>37</w:t>
      </w:r>
      <w:r w:rsidR="005231CF">
        <w:rPr>
          <w:b/>
          <w:bCs/>
        </w:rPr>
        <w:t>:</w:t>
      </w:r>
      <w:r w:rsidR="00FD4F51">
        <w:rPr>
          <w:b/>
          <w:bCs/>
        </w:rPr>
        <w:t xml:space="preserve"> </w:t>
      </w:r>
      <w:r w:rsidR="00713C97">
        <w:rPr>
          <w:b/>
          <w:bCs/>
        </w:rPr>
        <w:t xml:space="preserve">1, 2, </w:t>
      </w:r>
      <w:r w:rsidR="00915637">
        <w:rPr>
          <w:b/>
          <w:bCs/>
        </w:rPr>
        <w:t>en 3</w:t>
      </w:r>
      <w:r w:rsidR="005231CF">
        <w:rPr>
          <w:b/>
          <w:bCs/>
        </w:rPr>
        <w:t xml:space="preserve">  </w:t>
      </w:r>
      <w:r w:rsidR="00695CBA">
        <w:rPr>
          <w:b/>
          <w:bCs/>
        </w:rPr>
        <w:t xml:space="preserve"> </w:t>
      </w:r>
      <w:r w:rsidRPr="00C64A14">
        <w:rPr>
          <w:b/>
          <w:bCs/>
        </w:rPr>
        <w:t>(</w:t>
      </w:r>
      <w:r w:rsidR="007720C1">
        <w:rPr>
          <w:b/>
          <w:bCs/>
        </w:rPr>
        <w:t>L</w:t>
      </w:r>
      <w:r w:rsidR="005231CF">
        <w:rPr>
          <w:b/>
          <w:bCs/>
        </w:rPr>
        <w:t>iedboek 1973</w:t>
      </w:r>
      <w:r w:rsidRPr="00C64A14">
        <w:rPr>
          <w:b/>
          <w:bCs/>
        </w:rPr>
        <w:t xml:space="preserve">) </w:t>
      </w:r>
    </w:p>
    <w:p w14:paraId="3763EBF5" w14:textId="77777777" w:rsidR="00C64A14" w:rsidRDefault="00C64A14" w:rsidP="00C64A14">
      <w:pPr>
        <w:pStyle w:val="Geenafstand"/>
        <w:sectPr w:rsidR="00C64A14" w:rsidSect="000E6ADC">
          <w:type w:val="continuous"/>
          <w:pgSz w:w="11906" w:h="16838"/>
          <w:pgMar w:top="851" w:right="1417" w:bottom="851" w:left="1417" w:header="708" w:footer="708" w:gutter="0"/>
          <w:cols w:space="708"/>
          <w:docGrid w:linePitch="360"/>
        </w:sectPr>
      </w:pPr>
    </w:p>
    <w:p w14:paraId="480300A4" w14:textId="77777777" w:rsidR="00A91C0B" w:rsidRDefault="00A91C0B" w:rsidP="00A91C0B">
      <w:pPr>
        <w:pStyle w:val="Geenafstand"/>
      </w:pPr>
      <w:r>
        <w:t>1</w:t>
      </w:r>
    </w:p>
    <w:p w14:paraId="363C7489" w14:textId="77777777" w:rsidR="00A91C0B" w:rsidRDefault="00A91C0B" w:rsidP="00A91C0B">
      <w:pPr>
        <w:pStyle w:val="Geenafstand"/>
      </w:pPr>
      <w:r>
        <w:t>Vernieuw Gij mij, o eeuwig Licht!</w:t>
      </w:r>
    </w:p>
    <w:p w14:paraId="484F8742" w14:textId="77777777" w:rsidR="00A91C0B" w:rsidRDefault="00A91C0B" w:rsidP="00A91C0B">
      <w:pPr>
        <w:pStyle w:val="Geenafstand"/>
      </w:pPr>
      <w:r>
        <w:t>God, laat mij voor uw aangezicht,</w:t>
      </w:r>
    </w:p>
    <w:p w14:paraId="2E04C080" w14:textId="77777777" w:rsidR="00A91C0B" w:rsidRDefault="00A91C0B" w:rsidP="00A91C0B">
      <w:pPr>
        <w:pStyle w:val="Geenafstand"/>
      </w:pPr>
      <w:r>
        <w:t>geheel van U vervuld en rein,</w:t>
      </w:r>
    </w:p>
    <w:p w14:paraId="0759B9F5" w14:textId="77777777" w:rsidR="00A91C0B" w:rsidRDefault="00A91C0B" w:rsidP="00A91C0B">
      <w:pPr>
        <w:pStyle w:val="Geenafstand"/>
      </w:pPr>
      <w:r>
        <w:t>naar lijf en ziel herboren zijn.</w:t>
      </w:r>
    </w:p>
    <w:p w14:paraId="183F9C1C" w14:textId="77777777" w:rsidR="00A91C0B" w:rsidRDefault="00A91C0B" w:rsidP="00A91C0B">
      <w:pPr>
        <w:pStyle w:val="Geenafstand"/>
      </w:pPr>
    </w:p>
    <w:p w14:paraId="5B54A92C" w14:textId="77777777" w:rsidR="00A91C0B" w:rsidRDefault="00A91C0B" w:rsidP="00A91C0B">
      <w:pPr>
        <w:pStyle w:val="Geenafstand"/>
      </w:pPr>
      <w:r>
        <w:t>2</w:t>
      </w:r>
    </w:p>
    <w:p w14:paraId="59EAF65E" w14:textId="77777777" w:rsidR="00A91C0B" w:rsidRDefault="00A91C0B" w:rsidP="00A91C0B">
      <w:pPr>
        <w:pStyle w:val="Geenafstand"/>
      </w:pPr>
      <w:r>
        <w:t>Schep, God, een nieuwe geest in mij,</w:t>
      </w:r>
    </w:p>
    <w:p w14:paraId="25FA57E1" w14:textId="77777777" w:rsidR="00A91C0B" w:rsidRDefault="00A91C0B" w:rsidP="00A91C0B">
      <w:pPr>
        <w:pStyle w:val="Geenafstand"/>
      </w:pPr>
      <w:r>
        <w:t>een geest van licht, zo klaar als Gij;</w:t>
      </w:r>
    </w:p>
    <w:p w14:paraId="100A2384" w14:textId="77777777" w:rsidR="00A91C0B" w:rsidRDefault="00A91C0B" w:rsidP="00A91C0B">
      <w:pPr>
        <w:pStyle w:val="Geenafstand"/>
      </w:pPr>
      <w:r>
        <w:t>dan doe ik vrolijk wat Gij vraagt</w:t>
      </w:r>
    </w:p>
    <w:p w14:paraId="70012B15" w14:textId="77777777" w:rsidR="00A91C0B" w:rsidRDefault="00A91C0B" w:rsidP="00A91C0B">
      <w:pPr>
        <w:pStyle w:val="Geenafstand"/>
      </w:pPr>
      <w:r>
        <w:t>en ga de weg die U behaagt.</w:t>
      </w:r>
    </w:p>
    <w:p w14:paraId="64C6BB1D" w14:textId="77777777" w:rsidR="00A91C0B" w:rsidRDefault="00A91C0B" w:rsidP="00A91C0B">
      <w:pPr>
        <w:pStyle w:val="Geenafstand"/>
        <w:sectPr w:rsidR="00A91C0B" w:rsidSect="000E6ADC">
          <w:type w:val="continuous"/>
          <w:pgSz w:w="11906" w:h="16838"/>
          <w:pgMar w:top="851" w:right="1417" w:bottom="851" w:left="1417" w:header="708" w:footer="708" w:gutter="0"/>
          <w:cols w:num="2" w:space="708"/>
          <w:docGrid w:linePitch="360"/>
        </w:sectPr>
      </w:pPr>
    </w:p>
    <w:p w14:paraId="381DD1F5" w14:textId="77777777" w:rsidR="00A91C0B" w:rsidRDefault="00A91C0B" w:rsidP="00A91C0B">
      <w:pPr>
        <w:pStyle w:val="Geenafstand"/>
      </w:pPr>
      <w:r>
        <w:t>3</w:t>
      </w:r>
    </w:p>
    <w:p w14:paraId="6B0C73F3" w14:textId="77777777" w:rsidR="00A91C0B" w:rsidRDefault="00A91C0B" w:rsidP="00A91C0B">
      <w:pPr>
        <w:pStyle w:val="Geenafstand"/>
      </w:pPr>
      <w:r>
        <w:t>Wees Gij de zon van mijn bestaan,</w:t>
      </w:r>
    </w:p>
    <w:p w14:paraId="57C92A36" w14:textId="77777777" w:rsidR="00A91C0B" w:rsidRDefault="00A91C0B" w:rsidP="00A91C0B">
      <w:pPr>
        <w:pStyle w:val="Geenafstand"/>
      </w:pPr>
      <w:r>
        <w:t>dan kan ik veilig verder gaan,</w:t>
      </w:r>
    </w:p>
    <w:p w14:paraId="5B653A0C" w14:textId="77777777" w:rsidR="00A91C0B" w:rsidRDefault="00A91C0B" w:rsidP="00A91C0B">
      <w:pPr>
        <w:pStyle w:val="Geenafstand"/>
      </w:pPr>
      <w:r>
        <w:t>tot ik U zie, o eeuwig Licht,</w:t>
      </w:r>
    </w:p>
    <w:p w14:paraId="08625AEC" w14:textId="5570D5CB" w:rsidR="00A91C0B" w:rsidRDefault="00A91C0B" w:rsidP="00A91C0B">
      <w:pPr>
        <w:pStyle w:val="Geenafstand"/>
        <w:rPr>
          <w:b/>
          <w:bCs/>
        </w:rPr>
      </w:pPr>
      <w:r>
        <w:t>van aangezicht tot aangezicht.</w:t>
      </w:r>
    </w:p>
    <w:p w14:paraId="5E116CB0" w14:textId="77777777" w:rsidR="00A91C0B" w:rsidRDefault="00A91C0B" w:rsidP="00845ED2">
      <w:pPr>
        <w:pStyle w:val="Geenafstand"/>
        <w:rPr>
          <w:b/>
          <w:bCs/>
        </w:rPr>
      </w:pPr>
    </w:p>
    <w:p w14:paraId="5BC35262" w14:textId="370536BB" w:rsidR="001E1C52" w:rsidRDefault="005411E3" w:rsidP="00845ED2">
      <w:pPr>
        <w:pStyle w:val="Geenafstand"/>
        <w:rPr>
          <w:b/>
          <w:bCs/>
        </w:rPr>
      </w:pPr>
      <w:r w:rsidRPr="00F90AD4">
        <w:rPr>
          <w:b/>
          <w:bCs/>
        </w:rPr>
        <w:t xml:space="preserve">Zegen </w:t>
      </w:r>
    </w:p>
    <w:sectPr w:rsidR="001E1C52" w:rsidSect="000E6ADC">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AA661" w14:textId="77777777" w:rsidR="000E6ADC" w:rsidRDefault="000E6ADC" w:rsidP="00C05C51">
      <w:pPr>
        <w:spacing w:after="0" w:line="240" w:lineRule="auto"/>
      </w:pPr>
      <w:r>
        <w:separator/>
      </w:r>
    </w:p>
  </w:endnote>
  <w:endnote w:type="continuationSeparator" w:id="0">
    <w:p w14:paraId="46039A34" w14:textId="77777777" w:rsidR="000E6ADC" w:rsidRDefault="000E6ADC"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0493620"/>
      <w:docPartObj>
        <w:docPartGallery w:val="Page Numbers (Bottom of Page)"/>
        <w:docPartUnique/>
      </w:docPartObj>
    </w:sdtPr>
    <w:sdtContent>
      <w:p w14:paraId="195FA5F2" w14:textId="082DDDEC" w:rsidR="00C05C51" w:rsidRDefault="00AF65DF">
        <w:pPr>
          <w:pStyle w:val="Voettekst"/>
        </w:pPr>
        <w:r>
          <w:rPr>
            <w:noProof/>
          </w:rPr>
          <mc:AlternateContent>
            <mc:Choice Requires="wps">
              <w:drawing>
                <wp:anchor distT="0" distB="0" distL="114300" distR="114300" simplePos="0" relativeHeight="251659264" behindDoc="0" locked="0" layoutInCell="1" allowOverlap="1" wp14:anchorId="075B06BB" wp14:editId="61BA236D">
                  <wp:simplePos x="0" y="0"/>
                  <wp:positionH relativeFrom="rightMargin">
                    <wp:align>center</wp:align>
                  </wp:positionH>
                  <wp:positionV relativeFrom="bottomMargin">
                    <wp:align>center</wp:align>
                  </wp:positionV>
                  <wp:extent cx="565785" cy="191770"/>
                  <wp:effectExtent l="0" t="0" r="0" b="0"/>
                  <wp:wrapNone/>
                  <wp:docPr id="1" name="Rechthoe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4A1DD8B9" w14:textId="77777777" w:rsidR="00AF65DF" w:rsidRDefault="00AF65DF">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075B06BB" id="Rechthoek 1"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4A1DD8B9" w14:textId="77777777" w:rsidR="00AF65DF" w:rsidRDefault="00AF65DF">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0843E" w14:textId="77777777" w:rsidR="000E6ADC" w:rsidRDefault="000E6ADC" w:rsidP="00C05C51">
      <w:pPr>
        <w:spacing w:after="0" w:line="240" w:lineRule="auto"/>
      </w:pPr>
      <w:r>
        <w:separator/>
      </w:r>
    </w:p>
  </w:footnote>
  <w:footnote w:type="continuationSeparator" w:id="0">
    <w:p w14:paraId="25DE1F56" w14:textId="77777777" w:rsidR="000E6ADC" w:rsidRDefault="000E6ADC" w:rsidP="00C05C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072A9"/>
    <w:multiLevelType w:val="hybridMultilevel"/>
    <w:tmpl w:val="D996030C"/>
    <w:lvl w:ilvl="0" w:tplc="460498A0">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2CF43E35"/>
    <w:multiLevelType w:val="hybridMultilevel"/>
    <w:tmpl w:val="40DE157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5A4145FA"/>
    <w:multiLevelType w:val="hybridMultilevel"/>
    <w:tmpl w:val="4710A860"/>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660D587E"/>
    <w:multiLevelType w:val="hybridMultilevel"/>
    <w:tmpl w:val="13C48C9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74CD3B35"/>
    <w:multiLevelType w:val="hybridMultilevel"/>
    <w:tmpl w:val="3E7A384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7CA76C54"/>
    <w:multiLevelType w:val="hybridMultilevel"/>
    <w:tmpl w:val="61D6AC82"/>
    <w:lvl w:ilvl="0" w:tplc="E7F2F16C">
      <w:start w:val="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73959364">
    <w:abstractNumId w:val="2"/>
  </w:num>
  <w:num w:numId="2" w16cid:durableId="858617461">
    <w:abstractNumId w:val="6"/>
  </w:num>
  <w:num w:numId="3" w16cid:durableId="944730782">
    <w:abstractNumId w:val="5"/>
  </w:num>
  <w:num w:numId="4" w16cid:durableId="1664818441">
    <w:abstractNumId w:val="4"/>
  </w:num>
  <w:num w:numId="5" w16cid:durableId="1204050923">
    <w:abstractNumId w:val="0"/>
  </w:num>
  <w:num w:numId="6" w16cid:durableId="1946813293">
    <w:abstractNumId w:val="1"/>
  </w:num>
  <w:num w:numId="7" w16cid:durableId="18568470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MakFAH3nawEtAAAA"/>
  </w:docVars>
  <w:rsids>
    <w:rsidRoot w:val="005411E3"/>
    <w:rsid w:val="00004CA1"/>
    <w:rsid w:val="00005AF3"/>
    <w:rsid w:val="00016ACD"/>
    <w:rsid w:val="000335C9"/>
    <w:rsid w:val="00054854"/>
    <w:rsid w:val="0005495E"/>
    <w:rsid w:val="00056A43"/>
    <w:rsid w:val="00057764"/>
    <w:rsid w:val="000704B1"/>
    <w:rsid w:val="000774E9"/>
    <w:rsid w:val="00077B92"/>
    <w:rsid w:val="0008644B"/>
    <w:rsid w:val="000E5151"/>
    <w:rsid w:val="000E53B8"/>
    <w:rsid w:val="000E6ADC"/>
    <w:rsid w:val="000E7FDD"/>
    <w:rsid w:val="00105AE1"/>
    <w:rsid w:val="00105F31"/>
    <w:rsid w:val="00115094"/>
    <w:rsid w:val="0012138D"/>
    <w:rsid w:val="001266E8"/>
    <w:rsid w:val="001301F8"/>
    <w:rsid w:val="00162BC5"/>
    <w:rsid w:val="00167297"/>
    <w:rsid w:val="001714EB"/>
    <w:rsid w:val="00174584"/>
    <w:rsid w:val="0018323B"/>
    <w:rsid w:val="001870B4"/>
    <w:rsid w:val="00190A0C"/>
    <w:rsid w:val="00194D47"/>
    <w:rsid w:val="00195F94"/>
    <w:rsid w:val="001A1011"/>
    <w:rsid w:val="001B5048"/>
    <w:rsid w:val="001B55AC"/>
    <w:rsid w:val="001D3CB1"/>
    <w:rsid w:val="001E1C52"/>
    <w:rsid w:val="001E7259"/>
    <w:rsid w:val="00205CF4"/>
    <w:rsid w:val="002145DD"/>
    <w:rsid w:val="002158CD"/>
    <w:rsid w:val="002236F3"/>
    <w:rsid w:val="0023285F"/>
    <w:rsid w:val="00236546"/>
    <w:rsid w:val="00244C33"/>
    <w:rsid w:val="00262C8B"/>
    <w:rsid w:val="00263B9A"/>
    <w:rsid w:val="00290185"/>
    <w:rsid w:val="002959FF"/>
    <w:rsid w:val="002A2359"/>
    <w:rsid w:val="002A38DE"/>
    <w:rsid w:val="002A3CDC"/>
    <w:rsid w:val="002B4A3C"/>
    <w:rsid w:val="002B4C32"/>
    <w:rsid w:val="002C4CF2"/>
    <w:rsid w:val="002D0AAE"/>
    <w:rsid w:val="002E0605"/>
    <w:rsid w:val="00306637"/>
    <w:rsid w:val="003066F6"/>
    <w:rsid w:val="00306B10"/>
    <w:rsid w:val="0031568C"/>
    <w:rsid w:val="00317057"/>
    <w:rsid w:val="003204A6"/>
    <w:rsid w:val="00320883"/>
    <w:rsid w:val="00321DBD"/>
    <w:rsid w:val="00332E5C"/>
    <w:rsid w:val="00335798"/>
    <w:rsid w:val="003605E1"/>
    <w:rsid w:val="003630A3"/>
    <w:rsid w:val="003630DD"/>
    <w:rsid w:val="003638A1"/>
    <w:rsid w:val="003654F6"/>
    <w:rsid w:val="003678B3"/>
    <w:rsid w:val="003750F2"/>
    <w:rsid w:val="0038227B"/>
    <w:rsid w:val="00385CE5"/>
    <w:rsid w:val="003976B8"/>
    <w:rsid w:val="003B0F70"/>
    <w:rsid w:val="003C0362"/>
    <w:rsid w:val="003C03DA"/>
    <w:rsid w:val="003E17B1"/>
    <w:rsid w:val="003F7733"/>
    <w:rsid w:val="0040309B"/>
    <w:rsid w:val="0040493D"/>
    <w:rsid w:val="00416F06"/>
    <w:rsid w:val="0042577B"/>
    <w:rsid w:val="004322A9"/>
    <w:rsid w:val="004423B6"/>
    <w:rsid w:val="00443284"/>
    <w:rsid w:val="00450FD6"/>
    <w:rsid w:val="00451182"/>
    <w:rsid w:val="004518D3"/>
    <w:rsid w:val="00453A5C"/>
    <w:rsid w:val="00484880"/>
    <w:rsid w:val="00484EBC"/>
    <w:rsid w:val="00487252"/>
    <w:rsid w:val="0049049D"/>
    <w:rsid w:val="004955BD"/>
    <w:rsid w:val="00495F88"/>
    <w:rsid w:val="004A444A"/>
    <w:rsid w:val="004A63A8"/>
    <w:rsid w:val="004B44CF"/>
    <w:rsid w:val="004B61EF"/>
    <w:rsid w:val="004D3679"/>
    <w:rsid w:val="004E13E8"/>
    <w:rsid w:val="004F7332"/>
    <w:rsid w:val="005001A5"/>
    <w:rsid w:val="0050299B"/>
    <w:rsid w:val="005038D3"/>
    <w:rsid w:val="005133C2"/>
    <w:rsid w:val="005230A0"/>
    <w:rsid w:val="005231CF"/>
    <w:rsid w:val="005246BB"/>
    <w:rsid w:val="005260A8"/>
    <w:rsid w:val="00533770"/>
    <w:rsid w:val="005411E3"/>
    <w:rsid w:val="005422E9"/>
    <w:rsid w:val="0055103D"/>
    <w:rsid w:val="0055160B"/>
    <w:rsid w:val="00552252"/>
    <w:rsid w:val="005540CD"/>
    <w:rsid w:val="005673C3"/>
    <w:rsid w:val="00570376"/>
    <w:rsid w:val="005749EF"/>
    <w:rsid w:val="00575AF3"/>
    <w:rsid w:val="00587B08"/>
    <w:rsid w:val="005A29D8"/>
    <w:rsid w:val="005A374C"/>
    <w:rsid w:val="005B0D84"/>
    <w:rsid w:val="005C3D53"/>
    <w:rsid w:val="005C4383"/>
    <w:rsid w:val="005E4208"/>
    <w:rsid w:val="005F468C"/>
    <w:rsid w:val="005F69D5"/>
    <w:rsid w:val="00614B8D"/>
    <w:rsid w:val="006152E3"/>
    <w:rsid w:val="00615D43"/>
    <w:rsid w:val="006162EE"/>
    <w:rsid w:val="006216DB"/>
    <w:rsid w:val="00621F25"/>
    <w:rsid w:val="00622B75"/>
    <w:rsid w:val="00623FFF"/>
    <w:rsid w:val="00646AAE"/>
    <w:rsid w:val="00646F12"/>
    <w:rsid w:val="00651D24"/>
    <w:rsid w:val="00666FE3"/>
    <w:rsid w:val="006720C2"/>
    <w:rsid w:val="006769CB"/>
    <w:rsid w:val="00677D30"/>
    <w:rsid w:val="00686AEA"/>
    <w:rsid w:val="00695CBA"/>
    <w:rsid w:val="006C50E0"/>
    <w:rsid w:val="006C6EA9"/>
    <w:rsid w:val="006D1719"/>
    <w:rsid w:val="006E0566"/>
    <w:rsid w:val="006F301D"/>
    <w:rsid w:val="006F67BC"/>
    <w:rsid w:val="00713C97"/>
    <w:rsid w:val="00714176"/>
    <w:rsid w:val="00720523"/>
    <w:rsid w:val="007236E8"/>
    <w:rsid w:val="00735793"/>
    <w:rsid w:val="007362C0"/>
    <w:rsid w:val="00740D9C"/>
    <w:rsid w:val="007411A2"/>
    <w:rsid w:val="00751A08"/>
    <w:rsid w:val="00752242"/>
    <w:rsid w:val="00761164"/>
    <w:rsid w:val="00762F6F"/>
    <w:rsid w:val="00767B88"/>
    <w:rsid w:val="007720C1"/>
    <w:rsid w:val="007877AF"/>
    <w:rsid w:val="00787998"/>
    <w:rsid w:val="00790E0D"/>
    <w:rsid w:val="007A46B6"/>
    <w:rsid w:val="007C0086"/>
    <w:rsid w:val="007D5CD3"/>
    <w:rsid w:val="008037C2"/>
    <w:rsid w:val="00807014"/>
    <w:rsid w:val="00811881"/>
    <w:rsid w:val="00822534"/>
    <w:rsid w:val="00831906"/>
    <w:rsid w:val="00835F1B"/>
    <w:rsid w:val="0084034C"/>
    <w:rsid w:val="008439C5"/>
    <w:rsid w:val="0084542D"/>
    <w:rsid w:val="00845ED2"/>
    <w:rsid w:val="0085475D"/>
    <w:rsid w:val="0086479B"/>
    <w:rsid w:val="008672F5"/>
    <w:rsid w:val="00867C25"/>
    <w:rsid w:val="00880137"/>
    <w:rsid w:val="00890796"/>
    <w:rsid w:val="008A1E5B"/>
    <w:rsid w:val="008C321C"/>
    <w:rsid w:val="008D4B8A"/>
    <w:rsid w:val="008E3CC2"/>
    <w:rsid w:val="008E5247"/>
    <w:rsid w:val="008E54BD"/>
    <w:rsid w:val="00906BA9"/>
    <w:rsid w:val="00906EDC"/>
    <w:rsid w:val="0091278A"/>
    <w:rsid w:val="00915637"/>
    <w:rsid w:val="009238FD"/>
    <w:rsid w:val="009262AC"/>
    <w:rsid w:val="00931869"/>
    <w:rsid w:val="009360B0"/>
    <w:rsid w:val="009458BE"/>
    <w:rsid w:val="00954125"/>
    <w:rsid w:val="0096292A"/>
    <w:rsid w:val="00963340"/>
    <w:rsid w:val="009645BE"/>
    <w:rsid w:val="009740CF"/>
    <w:rsid w:val="00974372"/>
    <w:rsid w:val="00991DBA"/>
    <w:rsid w:val="009A51AB"/>
    <w:rsid w:val="009A6E37"/>
    <w:rsid w:val="009D0486"/>
    <w:rsid w:val="009D5101"/>
    <w:rsid w:val="009E03B4"/>
    <w:rsid w:val="009E145E"/>
    <w:rsid w:val="009E1804"/>
    <w:rsid w:val="009F586C"/>
    <w:rsid w:val="009F6907"/>
    <w:rsid w:val="00A320D4"/>
    <w:rsid w:val="00A34508"/>
    <w:rsid w:val="00A42F69"/>
    <w:rsid w:val="00A431AE"/>
    <w:rsid w:val="00A524A5"/>
    <w:rsid w:val="00A70B6D"/>
    <w:rsid w:val="00A73E49"/>
    <w:rsid w:val="00A74CE5"/>
    <w:rsid w:val="00A777B5"/>
    <w:rsid w:val="00A80EB8"/>
    <w:rsid w:val="00A834E2"/>
    <w:rsid w:val="00A83C5A"/>
    <w:rsid w:val="00A846F3"/>
    <w:rsid w:val="00A91C0B"/>
    <w:rsid w:val="00A95A69"/>
    <w:rsid w:val="00A97455"/>
    <w:rsid w:val="00AB6938"/>
    <w:rsid w:val="00AC15DF"/>
    <w:rsid w:val="00AF4159"/>
    <w:rsid w:val="00AF4178"/>
    <w:rsid w:val="00AF65DF"/>
    <w:rsid w:val="00B07BCD"/>
    <w:rsid w:val="00B12695"/>
    <w:rsid w:val="00B56476"/>
    <w:rsid w:val="00B57CF8"/>
    <w:rsid w:val="00B60ADC"/>
    <w:rsid w:val="00B64957"/>
    <w:rsid w:val="00B76573"/>
    <w:rsid w:val="00B81877"/>
    <w:rsid w:val="00B85568"/>
    <w:rsid w:val="00BA213C"/>
    <w:rsid w:val="00BB0FE2"/>
    <w:rsid w:val="00BB6947"/>
    <w:rsid w:val="00BC004B"/>
    <w:rsid w:val="00BD32BA"/>
    <w:rsid w:val="00BD6787"/>
    <w:rsid w:val="00BD7218"/>
    <w:rsid w:val="00BE4064"/>
    <w:rsid w:val="00BE7B14"/>
    <w:rsid w:val="00BF1853"/>
    <w:rsid w:val="00BF507D"/>
    <w:rsid w:val="00BF6B8A"/>
    <w:rsid w:val="00C05C51"/>
    <w:rsid w:val="00C0668D"/>
    <w:rsid w:val="00C07729"/>
    <w:rsid w:val="00C15E96"/>
    <w:rsid w:val="00C2108D"/>
    <w:rsid w:val="00C2243A"/>
    <w:rsid w:val="00C25384"/>
    <w:rsid w:val="00C30498"/>
    <w:rsid w:val="00C32993"/>
    <w:rsid w:val="00C64A14"/>
    <w:rsid w:val="00C73D49"/>
    <w:rsid w:val="00C92828"/>
    <w:rsid w:val="00C929E7"/>
    <w:rsid w:val="00C96A7D"/>
    <w:rsid w:val="00CC13C4"/>
    <w:rsid w:val="00CC7DCE"/>
    <w:rsid w:val="00CD40BF"/>
    <w:rsid w:val="00CE3968"/>
    <w:rsid w:val="00D02DFF"/>
    <w:rsid w:val="00D07A25"/>
    <w:rsid w:val="00D11D73"/>
    <w:rsid w:val="00D16743"/>
    <w:rsid w:val="00D25DD8"/>
    <w:rsid w:val="00D52349"/>
    <w:rsid w:val="00D7292D"/>
    <w:rsid w:val="00D7768C"/>
    <w:rsid w:val="00D841F5"/>
    <w:rsid w:val="00D91965"/>
    <w:rsid w:val="00D94BF0"/>
    <w:rsid w:val="00DA1E3F"/>
    <w:rsid w:val="00DB0C9F"/>
    <w:rsid w:val="00DB4D8D"/>
    <w:rsid w:val="00DC4FE0"/>
    <w:rsid w:val="00DD3A4E"/>
    <w:rsid w:val="00DE2559"/>
    <w:rsid w:val="00DE7554"/>
    <w:rsid w:val="00DF0111"/>
    <w:rsid w:val="00DF39D5"/>
    <w:rsid w:val="00DF547A"/>
    <w:rsid w:val="00E046C6"/>
    <w:rsid w:val="00E27F69"/>
    <w:rsid w:val="00E33CB2"/>
    <w:rsid w:val="00E33FE8"/>
    <w:rsid w:val="00E47BFE"/>
    <w:rsid w:val="00E50CAF"/>
    <w:rsid w:val="00E627FF"/>
    <w:rsid w:val="00E6375C"/>
    <w:rsid w:val="00E7223D"/>
    <w:rsid w:val="00E725A3"/>
    <w:rsid w:val="00E727B4"/>
    <w:rsid w:val="00E777B0"/>
    <w:rsid w:val="00E81235"/>
    <w:rsid w:val="00E92D66"/>
    <w:rsid w:val="00E95678"/>
    <w:rsid w:val="00E96934"/>
    <w:rsid w:val="00EA5071"/>
    <w:rsid w:val="00EB225C"/>
    <w:rsid w:val="00EB6237"/>
    <w:rsid w:val="00EC71A9"/>
    <w:rsid w:val="00EC7504"/>
    <w:rsid w:val="00F02C2F"/>
    <w:rsid w:val="00F101E2"/>
    <w:rsid w:val="00F13648"/>
    <w:rsid w:val="00F22B23"/>
    <w:rsid w:val="00F24962"/>
    <w:rsid w:val="00F45338"/>
    <w:rsid w:val="00F602E1"/>
    <w:rsid w:val="00F6367A"/>
    <w:rsid w:val="00F7373F"/>
    <w:rsid w:val="00F90186"/>
    <w:rsid w:val="00F90AD4"/>
    <w:rsid w:val="00FA0B8C"/>
    <w:rsid w:val="00FA53D1"/>
    <w:rsid w:val="00FD077D"/>
    <w:rsid w:val="00FD0D7D"/>
    <w:rsid w:val="00FD4F51"/>
    <w:rsid w:val="00FE33F8"/>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 w:type="character" w:styleId="Hyperlink">
    <w:name w:val="Hyperlink"/>
    <w:basedOn w:val="Standaardalinea-lettertype"/>
    <w:uiPriority w:val="99"/>
    <w:unhideWhenUsed/>
    <w:rsid w:val="00AC15DF"/>
    <w:rPr>
      <w:color w:val="0563C1" w:themeColor="hyperlink"/>
      <w:u w:val="single"/>
    </w:rPr>
  </w:style>
  <w:style w:type="character" w:styleId="Onopgelostemelding">
    <w:name w:val="Unresolved Mention"/>
    <w:basedOn w:val="Standaardalinea-lettertype"/>
    <w:uiPriority w:val="99"/>
    <w:semiHidden/>
    <w:unhideWhenUsed/>
    <w:rsid w:val="00AC15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12368">
      <w:bodyDiv w:val="1"/>
      <w:marLeft w:val="0"/>
      <w:marRight w:val="0"/>
      <w:marTop w:val="0"/>
      <w:marBottom w:val="0"/>
      <w:divBdr>
        <w:top w:val="none" w:sz="0" w:space="0" w:color="auto"/>
        <w:left w:val="none" w:sz="0" w:space="0" w:color="auto"/>
        <w:bottom w:val="none" w:sz="0" w:space="0" w:color="auto"/>
        <w:right w:val="none" w:sz="0" w:space="0" w:color="auto"/>
      </w:divBdr>
    </w:div>
    <w:div w:id="376441423">
      <w:bodyDiv w:val="1"/>
      <w:marLeft w:val="0"/>
      <w:marRight w:val="0"/>
      <w:marTop w:val="0"/>
      <w:marBottom w:val="0"/>
      <w:divBdr>
        <w:top w:val="none" w:sz="0" w:space="0" w:color="auto"/>
        <w:left w:val="none" w:sz="0" w:space="0" w:color="auto"/>
        <w:bottom w:val="none" w:sz="0" w:space="0" w:color="auto"/>
        <w:right w:val="none" w:sz="0" w:space="0" w:color="auto"/>
      </w:divBdr>
      <w:divsChild>
        <w:div w:id="1352224677">
          <w:marLeft w:val="0"/>
          <w:marRight w:val="0"/>
          <w:marTop w:val="0"/>
          <w:marBottom w:val="180"/>
          <w:divBdr>
            <w:top w:val="none" w:sz="0" w:space="0" w:color="auto"/>
            <w:left w:val="none" w:sz="0" w:space="0" w:color="auto"/>
            <w:bottom w:val="none" w:sz="0" w:space="0" w:color="auto"/>
            <w:right w:val="none" w:sz="0" w:space="0" w:color="auto"/>
          </w:divBdr>
        </w:div>
        <w:div w:id="162863967">
          <w:marLeft w:val="0"/>
          <w:marRight w:val="0"/>
          <w:marTop w:val="0"/>
          <w:marBottom w:val="180"/>
          <w:divBdr>
            <w:top w:val="none" w:sz="0" w:space="0" w:color="auto"/>
            <w:left w:val="none" w:sz="0" w:space="0" w:color="auto"/>
            <w:bottom w:val="none" w:sz="0" w:space="0" w:color="auto"/>
            <w:right w:val="none" w:sz="0" w:space="0" w:color="auto"/>
          </w:divBdr>
        </w:div>
        <w:div w:id="750353127">
          <w:marLeft w:val="0"/>
          <w:marRight w:val="0"/>
          <w:marTop w:val="0"/>
          <w:marBottom w:val="180"/>
          <w:divBdr>
            <w:top w:val="none" w:sz="0" w:space="0" w:color="auto"/>
            <w:left w:val="none" w:sz="0" w:space="0" w:color="auto"/>
            <w:bottom w:val="none" w:sz="0" w:space="0" w:color="auto"/>
            <w:right w:val="none" w:sz="0" w:space="0" w:color="auto"/>
          </w:divBdr>
        </w:div>
        <w:div w:id="215973209">
          <w:marLeft w:val="0"/>
          <w:marRight w:val="0"/>
          <w:marTop w:val="0"/>
          <w:marBottom w:val="180"/>
          <w:divBdr>
            <w:top w:val="none" w:sz="0" w:space="0" w:color="auto"/>
            <w:left w:val="none" w:sz="0" w:space="0" w:color="auto"/>
            <w:bottom w:val="none" w:sz="0" w:space="0" w:color="auto"/>
            <w:right w:val="none" w:sz="0" w:space="0" w:color="auto"/>
          </w:divBdr>
        </w:div>
        <w:div w:id="2047755243">
          <w:marLeft w:val="0"/>
          <w:marRight w:val="0"/>
          <w:marTop w:val="0"/>
          <w:marBottom w:val="180"/>
          <w:divBdr>
            <w:top w:val="none" w:sz="0" w:space="0" w:color="auto"/>
            <w:left w:val="none" w:sz="0" w:space="0" w:color="auto"/>
            <w:bottom w:val="none" w:sz="0" w:space="0" w:color="auto"/>
            <w:right w:val="none" w:sz="0" w:space="0" w:color="auto"/>
          </w:divBdr>
        </w:div>
        <w:div w:id="430323195">
          <w:marLeft w:val="0"/>
          <w:marRight w:val="0"/>
          <w:marTop w:val="0"/>
          <w:marBottom w:val="180"/>
          <w:divBdr>
            <w:top w:val="none" w:sz="0" w:space="0" w:color="auto"/>
            <w:left w:val="none" w:sz="0" w:space="0" w:color="auto"/>
            <w:bottom w:val="none" w:sz="0" w:space="0" w:color="auto"/>
            <w:right w:val="none" w:sz="0" w:space="0" w:color="auto"/>
          </w:divBdr>
        </w:div>
        <w:div w:id="2026973741">
          <w:marLeft w:val="0"/>
          <w:marRight w:val="0"/>
          <w:marTop w:val="0"/>
          <w:marBottom w:val="0"/>
          <w:divBdr>
            <w:top w:val="none" w:sz="0" w:space="0" w:color="auto"/>
            <w:left w:val="none" w:sz="0" w:space="0" w:color="auto"/>
            <w:bottom w:val="none" w:sz="0" w:space="0" w:color="auto"/>
            <w:right w:val="none" w:sz="0" w:space="0" w:color="auto"/>
          </w:divBdr>
        </w:div>
      </w:divsChild>
    </w:div>
    <w:div w:id="529031902">
      <w:bodyDiv w:val="1"/>
      <w:marLeft w:val="0"/>
      <w:marRight w:val="0"/>
      <w:marTop w:val="0"/>
      <w:marBottom w:val="0"/>
      <w:divBdr>
        <w:top w:val="none" w:sz="0" w:space="0" w:color="auto"/>
        <w:left w:val="none" w:sz="0" w:space="0" w:color="auto"/>
        <w:bottom w:val="none" w:sz="0" w:space="0" w:color="auto"/>
        <w:right w:val="none" w:sz="0" w:space="0" w:color="auto"/>
      </w:divBdr>
      <w:divsChild>
        <w:div w:id="308365353">
          <w:marLeft w:val="0"/>
          <w:marRight w:val="0"/>
          <w:marTop w:val="0"/>
          <w:marBottom w:val="0"/>
          <w:divBdr>
            <w:top w:val="single" w:sz="6" w:space="11" w:color="B7453D"/>
            <w:left w:val="none" w:sz="0" w:space="0" w:color="auto"/>
            <w:bottom w:val="none" w:sz="0" w:space="0" w:color="auto"/>
            <w:right w:val="none" w:sz="0" w:space="0" w:color="auto"/>
          </w:divBdr>
          <w:divsChild>
            <w:div w:id="1679654204">
              <w:marLeft w:val="0"/>
              <w:marRight w:val="0"/>
              <w:marTop w:val="0"/>
              <w:marBottom w:val="0"/>
              <w:divBdr>
                <w:top w:val="none" w:sz="0" w:space="0" w:color="auto"/>
                <w:left w:val="none" w:sz="0" w:space="0" w:color="auto"/>
                <w:bottom w:val="none" w:sz="0" w:space="0" w:color="auto"/>
                <w:right w:val="none" w:sz="0" w:space="0" w:color="auto"/>
              </w:divBdr>
              <w:divsChild>
                <w:div w:id="803156492">
                  <w:marLeft w:val="0"/>
                  <w:marRight w:val="0"/>
                  <w:marTop w:val="0"/>
                  <w:marBottom w:val="0"/>
                  <w:divBdr>
                    <w:top w:val="none" w:sz="0" w:space="0" w:color="auto"/>
                    <w:left w:val="none" w:sz="0" w:space="0" w:color="auto"/>
                    <w:bottom w:val="none" w:sz="0" w:space="0" w:color="auto"/>
                    <w:right w:val="none" w:sz="0" w:space="0" w:color="auto"/>
                  </w:divBdr>
                </w:div>
                <w:div w:id="14470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0048">
          <w:marLeft w:val="0"/>
          <w:marRight w:val="0"/>
          <w:marTop w:val="0"/>
          <w:marBottom w:val="0"/>
          <w:divBdr>
            <w:top w:val="single" w:sz="6" w:space="15" w:color="ADADAD"/>
            <w:left w:val="none" w:sz="0" w:space="0" w:color="auto"/>
            <w:bottom w:val="none" w:sz="0" w:space="0" w:color="auto"/>
            <w:right w:val="none" w:sz="0" w:space="0" w:color="auto"/>
          </w:divBdr>
        </w:div>
      </w:divsChild>
    </w:div>
    <w:div w:id="616714378">
      <w:bodyDiv w:val="1"/>
      <w:marLeft w:val="0"/>
      <w:marRight w:val="0"/>
      <w:marTop w:val="0"/>
      <w:marBottom w:val="0"/>
      <w:divBdr>
        <w:top w:val="none" w:sz="0" w:space="0" w:color="auto"/>
        <w:left w:val="none" w:sz="0" w:space="0" w:color="auto"/>
        <w:bottom w:val="none" w:sz="0" w:space="0" w:color="auto"/>
        <w:right w:val="none" w:sz="0" w:space="0" w:color="auto"/>
      </w:divBdr>
    </w:div>
    <w:div w:id="1158765868">
      <w:bodyDiv w:val="1"/>
      <w:marLeft w:val="0"/>
      <w:marRight w:val="0"/>
      <w:marTop w:val="0"/>
      <w:marBottom w:val="0"/>
      <w:divBdr>
        <w:top w:val="none" w:sz="0" w:space="0" w:color="auto"/>
        <w:left w:val="none" w:sz="0" w:space="0" w:color="auto"/>
        <w:bottom w:val="none" w:sz="0" w:space="0" w:color="auto"/>
        <w:right w:val="none" w:sz="0" w:space="0" w:color="auto"/>
      </w:divBdr>
      <w:divsChild>
        <w:div w:id="1186947566">
          <w:marLeft w:val="0"/>
          <w:marRight w:val="0"/>
          <w:marTop w:val="0"/>
          <w:marBottom w:val="180"/>
          <w:divBdr>
            <w:top w:val="none" w:sz="0" w:space="0" w:color="auto"/>
            <w:left w:val="none" w:sz="0" w:space="0" w:color="auto"/>
            <w:bottom w:val="none" w:sz="0" w:space="0" w:color="auto"/>
            <w:right w:val="none" w:sz="0" w:space="0" w:color="auto"/>
          </w:divBdr>
        </w:div>
        <w:div w:id="115755241">
          <w:marLeft w:val="0"/>
          <w:marRight w:val="0"/>
          <w:marTop w:val="0"/>
          <w:marBottom w:val="180"/>
          <w:divBdr>
            <w:top w:val="none" w:sz="0" w:space="0" w:color="auto"/>
            <w:left w:val="none" w:sz="0" w:space="0" w:color="auto"/>
            <w:bottom w:val="none" w:sz="0" w:space="0" w:color="auto"/>
            <w:right w:val="none" w:sz="0" w:space="0" w:color="auto"/>
          </w:divBdr>
        </w:div>
        <w:div w:id="490872944">
          <w:marLeft w:val="0"/>
          <w:marRight w:val="0"/>
          <w:marTop w:val="0"/>
          <w:marBottom w:val="180"/>
          <w:divBdr>
            <w:top w:val="none" w:sz="0" w:space="0" w:color="auto"/>
            <w:left w:val="none" w:sz="0" w:space="0" w:color="auto"/>
            <w:bottom w:val="none" w:sz="0" w:space="0" w:color="auto"/>
            <w:right w:val="none" w:sz="0" w:space="0" w:color="auto"/>
          </w:divBdr>
        </w:div>
        <w:div w:id="2131586391">
          <w:marLeft w:val="0"/>
          <w:marRight w:val="0"/>
          <w:marTop w:val="0"/>
          <w:marBottom w:val="180"/>
          <w:divBdr>
            <w:top w:val="none" w:sz="0" w:space="0" w:color="auto"/>
            <w:left w:val="none" w:sz="0" w:space="0" w:color="auto"/>
            <w:bottom w:val="none" w:sz="0" w:space="0" w:color="auto"/>
            <w:right w:val="none" w:sz="0" w:space="0" w:color="auto"/>
          </w:divBdr>
        </w:div>
        <w:div w:id="1167788731">
          <w:marLeft w:val="0"/>
          <w:marRight w:val="0"/>
          <w:marTop w:val="0"/>
          <w:marBottom w:val="180"/>
          <w:divBdr>
            <w:top w:val="none" w:sz="0" w:space="0" w:color="auto"/>
            <w:left w:val="none" w:sz="0" w:space="0" w:color="auto"/>
            <w:bottom w:val="none" w:sz="0" w:space="0" w:color="auto"/>
            <w:right w:val="none" w:sz="0" w:space="0" w:color="auto"/>
          </w:divBdr>
        </w:div>
        <w:div w:id="690230874">
          <w:marLeft w:val="0"/>
          <w:marRight w:val="0"/>
          <w:marTop w:val="0"/>
          <w:marBottom w:val="180"/>
          <w:divBdr>
            <w:top w:val="none" w:sz="0" w:space="0" w:color="auto"/>
            <w:left w:val="none" w:sz="0" w:space="0" w:color="auto"/>
            <w:bottom w:val="none" w:sz="0" w:space="0" w:color="auto"/>
            <w:right w:val="none" w:sz="0" w:space="0" w:color="auto"/>
          </w:divBdr>
        </w:div>
        <w:div w:id="16273385">
          <w:marLeft w:val="0"/>
          <w:marRight w:val="0"/>
          <w:marTop w:val="0"/>
          <w:marBottom w:val="0"/>
          <w:divBdr>
            <w:top w:val="none" w:sz="0" w:space="0" w:color="auto"/>
            <w:left w:val="none" w:sz="0" w:space="0" w:color="auto"/>
            <w:bottom w:val="none" w:sz="0" w:space="0" w:color="auto"/>
            <w:right w:val="none" w:sz="0" w:space="0" w:color="auto"/>
          </w:divBdr>
        </w:div>
      </w:divsChild>
    </w:div>
    <w:div w:id="1161964992">
      <w:bodyDiv w:val="1"/>
      <w:marLeft w:val="0"/>
      <w:marRight w:val="0"/>
      <w:marTop w:val="0"/>
      <w:marBottom w:val="0"/>
      <w:divBdr>
        <w:top w:val="none" w:sz="0" w:space="0" w:color="auto"/>
        <w:left w:val="none" w:sz="0" w:space="0" w:color="auto"/>
        <w:bottom w:val="none" w:sz="0" w:space="0" w:color="auto"/>
        <w:right w:val="none" w:sz="0" w:space="0" w:color="auto"/>
      </w:divBdr>
    </w:div>
    <w:div w:id="1631472750">
      <w:bodyDiv w:val="1"/>
      <w:marLeft w:val="0"/>
      <w:marRight w:val="0"/>
      <w:marTop w:val="0"/>
      <w:marBottom w:val="0"/>
      <w:divBdr>
        <w:top w:val="none" w:sz="0" w:space="0" w:color="auto"/>
        <w:left w:val="none" w:sz="0" w:space="0" w:color="auto"/>
        <w:bottom w:val="none" w:sz="0" w:space="0" w:color="auto"/>
        <w:right w:val="none" w:sz="0" w:space="0" w:color="auto"/>
      </w:divBdr>
      <w:divsChild>
        <w:div w:id="384567805">
          <w:marLeft w:val="0"/>
          <w:marRight w:val="0"/>
          <w:marTop w:val="0"/>
          <w:marBottom w:val="180"/>
          <w:divBdr>
            <w:top w:val="none" w:sz="0" w:space="0" w:color="auto"/>
            <w:left w:val="none" w:sz="0" w:space="0" w:color="auto"/>
            <w:bottom w:val="none" w:sz="0" w:space="0" w:color="auto"/>
            <w:right w:val="none" w:sz="0" w:space="0" w:color="auto"/>
          </w:divBdr>
        </w:div>
        <w:div w:id="792746810">
          <w:marLeft w:val="0"/>
          <w:marRight w:val="0"/>
          <w:marTop w:val="0"/>
          <w:marBottom w:val="180"/>
          <w:divBdr>
            <w:top w:val="none" w:sz="0" w:space="0" w:color="auto"/>
            <w:left w:val="none" w:sz="0" w:space="0" w:color="auto"/>
            <w:bottom w:val="none" w:sz="0" w:space="0" w:color="auto"/>
            <w:right w:val="none" w:sz="0" w:space="0" w:color="auto"/>
          </w:divBdr>
        </w:div>
        <w:div w:id="1758673574">
          <w:marLeft w:val="0"/>
          <w:marRight w:val="0"/>
          <w:marTop w:val="0"/>
          <w:marBottom w:val="180"/>
          <w:divBdr>
            <w:top w:val="none" w:sz="0" w:space="0" w:color="auto"/>
            <w:left w:val="none" w:sz="0" w:space="0" w:color="auto"/>
            <w:bottom w:val="none" w:sz="0" w:space="0" w:color="auto"/>
            <w:right w:val="none" w:sz="0" w:space="0" w:color="auto"/>
          </w:divBdr>
        </w:div>
        <w:div w:id="471365714">
          <w:marLeft w:val="0"/>
          <w:marRight w:val="0"/>
          <w:marTop w:val="0"/>
          <w:marBottom w:val="180"/>
          <w:divBdr>
            <w:top w:val="none" w:sz="0" w:space="0" w:color="auto"/>
            <w:left w:val="none" w:sz="0" w:space="0" w:color="auto"/>
            <w:bottom w:val="none" w:sz="0" w:space="0" w:color="auto"/>
            <w:right w:val="none" w:sz="0" w:space="0" w:color="auto"/>
          </w:divBdr>
        </w:div>
        <w:div w:id="77600725">
          <w:marLeft w:val="0"/>
          <w:marRight w:val="0"/>
          <w:marTop w:val="0"/>
          <w:marBottom w:val="180"/>
          <w:divBdr>
            <w:top w:val="none" w:sz="0" w:space="0" w:color="auto"/>
            <w:left w:val="none" w:sz="0" w:space="0" w:color="auto"/>
            <w:bottom w:val="none" w:sz="0" w:space="0" w:color="auto"/>
            <w:right w:val="none" w:sz="0" w:space="0" w:color="auto"/>
          </w:divBdr>
        </w:div>
        <w:div w:id="1422482108">
          <w:marLeft w:val="0"/>
          <w:marRight w:val="0"/>
          <w:marTop w:val="0"/>
          <w:marBottom w:val="180"/>
          <w:divBdr>
            <w:top w:val="none" w:sz="0" w:space="0" w:color="auto"/>
            <w:left w:val="none" w:sz="0" w:space="0" w:color="auto"/>
            <w:bottom w:val="none" w:sz="0" w:space="0" w:color="auto"/>
            <w:right w:val="none" w:sz="0" w:space="0" w:color="auto"/>
          </w:divBdr>
        </w:div>
        <w:div w:id="206992234">
          <w:marLeft w:val="0"/>
          <w:marRight w:val="0"/>
          <w:marTop w:val="0"/>
          <w:marBottom w:val="180"/>
          <w:divBdr>
            <w:top w:val="none" w:sz="0" w:space="0" w:color="auto"/>
            <w:left w:val="none" w:sz="0" w:space="0" w:color="auto"/>
            <w:bottom w:val="none" w:sz="0" w:space="0" w:color="auto"/>
            <w:right w:val="none" w:sz="0" w:space="0" w:color="auto"/>
          </w:divBdr>
        </w:div>
        <w:div w:id="1339621895">
          <w:marLeft w:val="0"/>
          <w:marRight w:val="0"/>
          <w:marTop w:val="0"/>
          <w:marBottom w:val="0"/>
          <w:divBdr>
            <w:top w:val="none" w:sz="0" w:space="0" w:color="auto"/>
            <w:left w:val="none" w:sz="0" w:space="0" w:color="auto"/>
            <w:bottom w:val="none" w:sz="0" w:space="0" w:color="auto"/>
            <w:right w:val="none" w:sz="0" w:space="0" w:color="auto"/>
          </w:divBdr>
        </w:div>
      </w:divsChild>
    </w:div>
    <w:div w:id="181313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Pages>
  <Words>927</Words>
  <Characters>5101</Characters>
  <Application>Microsoft Office Word</Application>
  <DocSecurity>0</DocSecurity>
  <Lines>42</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ck Agterhuis</dc:creator>
  <cp:keywords/>
  <dc:description/>
  <cp:lastModifiedBy>Regine Agterhuis</cp:lastModifiedBy>
  <cp:revision>8</cp:revision>
  <cp:lastPrinted>2023-12-08T16:26:00Z</cp:lastPrinted>
  <dcterms:created xsi:type="dcterms:W3CDTF">2024-02-23T14:23:00Z</dcterms:created>
  <dcterms:modified xsi:type="dcterms:W3CDTF">2024-02-23T15:06:00Z</dcterms:modified>
</cp:coreProperties>
</file>